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w:t>
      </w:r>
      <w:proofErr w:type="gramStart"/>
      <w:r w:rsidRPr="00D72ADD">
        <w:t>provisions</w:t>
      </w:r>
      <w:proofErr w:type="gramEnd"/>
      <w:r w:rsidRPr="00D72ADD">
        <w:t xml:space="preserve">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93279C">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554724">
          <w:rPr>
            <w:webHidden/>
          </w:rPr>
          <w:t>4</w:t>
        </w:r>
        <w:r w:rsidR="00554724">
          <w:rPr>
            <w:webHidden/>
          </w:rPr>
          <w:fldChar w:fldCharType="end"/>
        </w:r>
      </w:hyperlink>
    </w:p>
    <w:p w14:paraId="4E270755" w14:textId="77777777" w:rsidR="00554724" w:rsidRDefault="0093279C">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554724">
          <w:rPr>
            <w:webHidden/>
          </w:rPr>
          <w:t>8</w:t>
        </w:r>
        <w:r w:rsidR="00554724">
          <w:rPr>
            <w:webHidden/>
          </w:rPr>
          <w:fldChar w:fldCharType="end"/>
        </w:r>
      </w:hyperlink>
    </w:p>
    <w:p w14:paraId="4A51229E" w14:textId="77777777" w:rsidR="00554724" w:rsidRDefault="0093279C">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554724">
          <w:rPr>
            <w:webHidden/>
          </w:rPr>
          <w:t>10</w:t>
        </w:r>
        <w:r w:rsidR="00554724">
          <w:rPr>
            <w:webHidden/>
          </w:rPr>
          <w:fldChar w:fldCharType="end"/>
        </w:r>
      </w:hyperlink>
    </w:p>
    <w:p w14:paraId="25A9DFF7" w14:textId="77777777" w:rsidR="00554724" w:rsidRDefault="0093279C">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554724">
          <w:rPr>
            <w:webHidden/>
          </w:rPr>
          <w:t>12</w:t>
        </w:r>
        <w:r w:rsidR="00554724">
          <w:rPr>
            <w:webHidden/>
          </w:rPr>
          <w:fldChar w:fldCharType="end"/>
        </w:r>
      </w:hyperlink>
    </w:p>
    <w:p w14:paraId="0101D509" w14:textId="77777777" w:rsidR="00554724" w:rsidRDefault="0093279C">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554724">
          <w:rPr>
            <w:webHidden/>
          </w:rPr>
          <w:t>12</w:t>
        </w:r>
        <w:r w:rsidR="00554724">
          <w:rPr>
            <w:webHidden/>
          </w:rPr>
          <w:fldChar w:fldCharType="end"/>
        </w:r>
      </w:hyperlink>
    </w:p>
    <w:p w14:paraId="3E5666A1" w14:textId="77777777" w:rsidR="00554724" w:rsidRDefault="0093279C">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554724">
          <w:rPr>
            <w:webHidden/>
          </w:rPr>
          <w:t>13</w:t>
        </w:r>
        <w:r w:rsidR="00554724">
          <w:rPr>
            <w:webHidden/>
          </w:rPr>
          <w:fldChar w:fldCharType="end"/>
        </w:r>
      </w:hyperlink>
    </w:p>
    <w:p w14:paraId="13ABF659" w14:textId="77777777" w:rsidR="00554724" w:rsidRDefault="0093279C">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554724">
          <w:rPr>
            <w:webHidden/>
          </w:rPr>
          <w:t>15</w:t>
        </w:r>
        <w:r w:rsidR="00554724">
          <w:rPr>
            <w:webHidden/>
          </w:rPr>
          <w:fldChar w:fldCharType="end"/>
        </w:r>
      </w:hyperlink>
    </w:p>
    <w:p w14:paraId="47167AB1" w14:textId="77777777" w:rsidR="00554724" w:rsidRDefault="0093279C">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554724">
          <w:rPr>
            <w:webHidden/>
          </w:rPr>
          <w:t>15</w:t>
        </w:r>
        <w:r w:rsidR="00554724">
          <w:rPr>
            <w:webHidden/>
          </w:rPr>
          <w:fldChar w:fldCharType="end"/>
        </w:r>
      </w:hyperlink>
    </w:p>
    <w:p w14:paraId="446DA148" w14:textId="77777777" w:rsidR="00554724" w:rsidRDefault="0093279C">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554724">
          <w:rPr>
            <w:webHidden/>
          </w:rPr>
          <w:t>15</w:t>
        </w:r>
        <w:r w:rsidR="00554724">
          <w:rPr>
            <w:webHidden/>
          </w:rPr>
          <w:fldChar w:fldCharType="end"/>
        </w:r>
      </w:hyperlink>
    </w:p>
    <w:p w14:paraId="3CD11DD9" w14:textId="77777777" w:rsidR="00554724" w:rsidRDefault="0093279C">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554724">
          <w:rPr>
            <w:webHidden/>
          </w:rPr>
          <w:t>15</w:t>
        </w:r>
        <w:r w:rsidR="00554724">
          <w:rPr>
            <w:webHidden/>
          </w:rPr>
          <w:fldChar w:fldCharType="end"/>
        </w:r>
      </w:hyperlink>
    </w:p>
    <w:p w14:paraId="3D72EDBE" w14:textId="77777777" w:rsidR="00554724" w:rsidRDefault="0093279C">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554724">
          <w:rPr>
            <w:webHidden/>
          </w:rPr>
          <w:t>16</w:t>
        </w:r>
        <w:r w:rsidR="00554724">
          <w:rPr>
            <w:webHidden/>
          </w:rPr>
          <w:fldChar w:fldCharType="end"/>
        </w:r>
      </w:hyperlink>
    </w:p>
    <w:p w14:paraId="7D1758AD" w14:textId="77777777" w:rsidR="00554724" w:rsidRDefault="0093279C">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554724">
          <w:rPr>
            <w:webHidden/>
          </w:rPr>
          <w:t>16</w:t>
        </w:r>
        <w:r w:rsidR="00554724">
          <w:rPr>
            <w:webHidden/>
          </w:rPr>
          <w:fldChar w:fldCharType="end"/>
        </w:r>
      </w:hyperlink>
    </w:p>
    <w:p w14:paraId="03B1F012" w14:textId="77777777" w:rsidR="00554724" w:rsidRDefault="0093279C">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554724">
          <w:rPr>
            <w:webHidden/>
          </w:rPr>
          <w:t>18</w:t>
        </w:r>
        <w:r w:rsidR="00554724">
          <w:rPr>
            <w:webHidden/>
          </w:rPr>
          <w:fldChar w:fldCharType="end"/>
        </w:r>
      </w:hyperlink>
    </w:p>
    <w:p w14:paraId="5C538288" w14:textId="77777777" w:rsidR="00554724" w:rsidRDefault="0093279C">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554724">
          <w:rPr>
            <w:webHidden/>
          </w:rPr>
          <w:t>18</w:t>
        </w:r>
        <w:r w:rsidR="00554724">
          <w:rPr>
            <w:webHidden/>
          </w:rPr>
          <w:fldChar w:fldCharType="end"/>
        </w:r>
      </w:hyperlink>
    </w:p>
    <w:p w14:paraId="0AC38AC1" w14:textId="77777777" w:rsidR="00554724" w:rsidRDefault="0093279C">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554724">
          <w:rPr>
            <w:webHidden/>
          </w:rPr>
          <w:t>19</w:t>
        </w:r>
        <w:r w:rsidR="00554724">
          <w:rPr>
            <w:webHidden/>
          </w:rPr>
          <w:fldChar w:fldCharType="end"/>
        </w:r>
      </w:hyperlink>
    </w:p>
    <w:p w14:paraId="0AAEBE72" w14:textId="77777777" w:rsidR="00554724" w:rsidRDefault="0093279C">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554724">
          <w:rPr>
            <w:webHidden/>
          </w:rPr>
          <w:t>20</w:t>
        </w:r>
        <w:r w:rsidR="00554724">
          <w:rPr>
            <w:webHidden/>
          </w:rPr>
          <w:fldChar w:fldCharType="end"/>
        </w:r>
      </w:hyperlink>
    </w:p>
    <w:p w14:paraId="6CCCD4F5" w14:textId="77777777" w:rsidR="00554724" w:rsidRDefault="0093279C">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554724">
          <w:rPr>
            <w:webHidden/>
          </w:rPr>
          <w:t>21</w:t>
        </w:r>
        <w:r w:rsidR="00554724">
          <w:rPr>
            <w:webHidden/>
          </w:rPr>
          <w:fldChar w:fldCharType="end"/>
        </w:r>
      </w:hyperlink>
    </w:p>
    <w:p w14:paraId="0912A807" w14:textId="77777777" w:rsidR="00554724" w:rsidRDefault="0093279C">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554724">
          <w:rPr>
            <w:webHidden/>
          </w:rPr>
          <w:t>22</w:t>
        </w:r>
        <w:r w:rsidR="00554724">
          <w:rPr>
            <w:webHidden/>
          </w:rPr>
          <w:fldChar w:fldCharType="end"/>
        </w:r>
      </w:hyperlink>
    </w:p>
    <w:p w14:paraId="2BC4D31C" w14:textId="77777777" w:rsidR="00554724" w:rsidRDefault="0093279C">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554724">
          <w:rPr>
            <w:webHidden/>
          </w:rPr>
          <w:t>22</w:t>
        </w:r>
        <w:r w:rsidR="00554724">
          <w:rPr>
            <w:webHidden/>
          </w:rPr>
          <w:fldChar w:fldCharType="end"/>
        </w:r>
      </w:hyperlink>
    </w:p>
    <w:p w14:paraId="38E3A659" w14:textId="77777777" w:rsidR="00554724" w:rsidRDefault="0093279C">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554724">
          <w:rPr>
            <w:webHidden/>
          </w:rPr>
          <w:t>23</w:t>
        </w:r>
        <w:r w:rsidR="00554724">
          <w:rPr>
            <w:webHidden/>
          </w:rPr>
          <w:fldChar w:fldCharType="end"/>
        </w:r>
      </w:hyperlink>
    </w:p>
    <w:p w14:paraId="1071819F" w14:textId="77777777" w:rsidR="00554724" w:rsidRDefault="0093279C">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554724">
          <w:rPr>
            <w:webHidden/>
          </w:rPr>
          <w:t>23</w:t>
        </w:r>
        <w:r w:rsidR="00554724">
          <w:rPr>
            <w:webHidden/>
          </w:rPr>
          <w:fldChar w:fldCharType="end"/>
        </w:r>
      </w:hyperlink>
    </w:p>
    <w:p w14:paraId="6D8669B4" w14:textId="77777777" w:rsidR="00554724" w:rsidRDefault="0093279C">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554724">
          <w:rPr>
            <w:webHidden/>
          </w:rPr>
          <w:t>24</w:t>
        </w:r>
        <w:r w:rsidR="00554724">
          <w:rPr>
            <w:webHidden/>
          </w:rPr>
          <w:fldChar w:fldCharType="end"/>
        </w:r>
      </w:hyperlink>
    </w:p>
    <w:p w14:paraId="58922064" w14:textId="77777777" w:rsidR="00554724" w:rsidRDefault="0093279C">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554724">
          <w:rPr>
            <w:webHidden/>
          </w:rPr>
          <w:t>24</w:t>
        </w:r>
        <w:r w:rsidR="00554724">
          <w:rPr>
            <w:webHidden/>
          </w:rPr>
          <w:fldChar w:fldCharType="end"/>
        </w:r>
      </w:hyperlink>
    </w:p>
    <w:p w14:paraId="78F17BDC" w14:textId="77777777" w:rsidR="00554724" w:rsidRDefault="0093279C">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554724">
          <w:rPr>
            <w:webHidden/>
          </w:rPr>
          <w:t>24</w:t>
        </w:r>
        <w:r w:rsidR="00554724">
          <w:rPr>
            <w:webHidden/>
          </w:rPr>
          <w:fldChar w:fldCharType="end"/>
        </w:r>
      </w:hyperlink>
    </w:p>
    <w:p w14:paraId="63299776" w14:textId="77777777" w:rsidR="00554724" w:rsidRDefault="0093279C">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554724">
          <w:rPr>
            <w:webHidden/>
          </w:rPr>
          <w:t>24</w:t>
        </w:r>
        <w:r w:rsidR="00554724">
          <w:rPr>
            <w:webHidden/>
          </w:rPr>
          <w:fldChar w:fldCharType="end"/>
        </w:r>
      </w:hyperlink>
    </w:p>
    <w:p w14:paraId="4DA4837A" w14:textId="77777777" w:rsidR="00554724" w:rsidRDefault="0093279C">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554724">
          <w:rPr>
            <w:webHidden/>
          </w:rPr>
          <w:t>25</w:t>
        </w:r>
        <w:r w:rsidR="00554724">
          <w:rPr>
            <w:webHidden/>
          </w:rPr>
          <w:fldChar w:fldCharType="end"/>
        </w:r>
      </w:hyperlink>
    </w:p>
    <w:p w14:paraId="3B54B198" w14:textId="77777777" w:rsidR="00554724" w:rsidRDefault="0093279C">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554724">
          <w:rPr>
            <w:webHidden/>
          </w:rPr>
          <w:t>27</w:t>
        </w:r>
        <w:r w:rsidR="00554724">
          <w:rPr>
            <w:webHidden/>
          </w:rPr>
          <w:fldChar w:fldCharType="end"/>
        </w:r>
      </w:hyperlink>
    </w:p>
    <w:p w14:paraId="3B2DD8A1" w14:textId="77777777" w:rsidR="00554724" w:rsidRDefault="0093279C">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554724">
          <w:rPr>
            <w:webHidden/>
          </w:rPr>
          <w:t>27</w:t>
        </w:r>
        <w:r w:rsidR="00554724">
          <w:rPr>
            <w:webHidden/>
          </w:rPr>
          <w:fldChar w:fldCharType="end"/>
        </w:r>
      </w:hyperlink>
    </w:p>
    <w:p w14:paraId="68DC6C1B" w14:textId="77777777" w:rsidR="00554724" w:rsidRDefault="0093279C">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554724">
          <w:rPr>
            <w:webHidden/>
          </w:rPr>
          <w:t>27</w:t>
        </w:r>
        <w:r w:rsidR="00554724">
          <w:rPr>
            <w:webHidden/>
          </w:rPr>
          <w:fldChar w:fldCharType="end"/>
        </w:r>
      </w:hyperlink>
    </w:p>
    <w:p w14:paraId="6B2C3CEB" w14:textId="77777777" w:rsidR="00554724" w:rsidRDefault="0093279C">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554724">
          <w:rPr>
            <w:webHidden/>
          </w:rPr>
          <w:t>28</w:t>
        </w:r>
        <w:r w:rsidR="00554724">
          <w:rPr>
            <w:webHidden/>
          </w:rPr>
          <w:fldChar w:fldCharType="end"/>
        </w:r>
      </w:hyperlink>
    </w:p>
    <w:p w14:paraId="1B29FFE8" w14:textId="77777777" w:rsidR="00554724" w:rsidRDefault="0093279C">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554724">
          <w:rPr>
            <w:webHidden/>
          </w:rPr>
          <w:t>28</w:t>
        </w:r>
        <w:r w:rsidR="00554724">
          <w:rPr>
            <w:webHidden/>
          </w:rPr>
          <w:fldChar w:fldCharType="end"/>
        </w:r>
      </w:hyperlink>
    </w:p>
    <w:p w14:paraId="354B1690" w14:textId="77777777" w:rsidR="00554724" w:rsidRDefault="0093279C">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554724">
          <w:rPr>
            <w:webHidden/>
          </w:rPr>
          <w:t>29</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68604089"/>
      <w:r w:rsidRPr="005254EF">
        <w:t>Introduction</w:t>
      </w:r>
      <w:bookmarkEnd w:id="0"/>
      <w:bookmarkEnd w:id="1"/>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68604090"/>
      <w:r w:rsidRPr="00E33E77">
        <w:t>Reference architecture and network scenario</w:t>
      </w:r>
      <w:bookmarkEnd w:id="2"/>
      <w:bookmarkEnd w:id="3"/>
      <w:bookmarkEnd w:id="4"/>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9B2690" w:rsidRDefault="005640C6" w:rsidP="005640C6">
      <w:pPr>
        <w:pStyle w:val="RFCFigure"/>
        <w:rPr>
          <w:rPrChange w:id="5" w:author="Jean-Francois Bouquier" w:date="2021-06-08T17:43:00Z">
            <w:rPr>
              <w:lang w:val="es-ES"/>
            </w:rPr>
          </w:rPrChange>
        </w:rPr>
      </w:pPr>
      <w:r w:rsidRPr="00E5780C">
        <w:t xml:space="preserve">          </w:t>
      </w:r>
      <w:r w:rsidRPr="009B2690">
        <w:rPr>
          <w:rPrChange w:id="6" w:author="Jean-Francois Bouquier" w:date="2021-06-08T17:43:00Z">
            <w:rPr>
              <w:lang w:val="es-ES"/>
            </w:rPr>
          </w:rPrChange>
        </w:rPr>
        <w:t>+----+----+ +----+----+  +----+----+ +----+----+</w:t>
      </w:r>
    </w:p>
    <w:p w14:paraId="3AA1B7E5" w14:textId="77777777" w:rsidR="005640C6" w:rsidRPr="009B2690" w:rsidRDefault="005640C6" w:rsidP="005640C6">
      <w:pPr>
        <w:pStyle w:val="RFCFigure"/>
        <w:rPr>
          <w:rPrChange w:id="7" w:author="Jean-Francois Bouquier" w:date="2021-06-08T17:43:00Z">
            <w:rPr>
              <w:lang w:val="es-ES"/>
            </w:rPr>
          </w:rPrChange>
        </w:rPr>
      </w:pPr>
      <w:r w:rsidRPr="009B2690">
        <w:rPr>
          <w:rPrChange w:id="8" w:author="Jean-Francois Bouquier" w:date="2021-06-08T17:43:00Z">
            <w:rPr>
              <w:lang w:val="es-ES"/>
            </w:rPr>
          </w:rPrChange>
        </w:rPr>
        <w:t xml:space="preserve">               |           |            |           |</w:t>
      </w:r>
    </w:p>
    <w:p w14:paraId="6918928C" w14:textId="77777777" w:rsidR="005640C6" w:rsidRPr="009B2690" w:rsidRDefault="005640C6" w:rsidP="005640C6">
      <w:pPr>
        <w:pStyle w:val="RFCFigure"/>
        <w:rPr>
          <w:rPrChange w:id="9" w:author="Jean-Francois Bouquier" w:date="2021-06-08T17:43:00Z">
            <w:rPr>
              <w:lang w:val="es-ES"/>
            </w:rPr>
          </w:rPrChange>
        </w:rPr>
      </w:pPr>
      <w:r w:rsidRPr="009B2690">
        <w:rPr>
          <w:rPrChange w:id="10" w:author="Jean-Francois Bouquier" w:date="2021-06-08T17:43:00Z">
            <w:rPr>
              <w:lang w:val="es-ES"/>
            </w:rPr>
          </w:rPrChange>
        </w:rPr>
        <w:t xml:space="preserve">               |           \            /           |</w:t>
      </w:r>
    </w:p>
    <w:p w14:paraId="6EBAF433" w14:textId="77777777" w:rsidR="005640C6" w:rsidRPr="009B2690" w:rsidRDefault="005640C6" w:rsidP="005640C6">
      <w:pPr>
        <w:pStyle w:val="RFCFigure"/>
        <w:rPr>
          <w:rPrChange w:id="11" w:author="Jean-Francois Bouquier" w:date="2021-06-08T17:43:00Z">
            <w:rPr>
              <w:lang w:val="es-ES"/>
            </w:rPr>
          </w:rPrChange>
        </w:rPr>
      </w:pPr>
      <w:r w:rsidRPr="009B2690">
        <w:rPr>
          <w:rPrChange w:id="12" w:author="Jean-Francois Bouquier" w:date="2021-06-08T17:43:00Z">
            <w:rPr>
              <w:lang w:val="es-ES"/>
            </w:rPr>
          </w:rPrChange>
        </w:rPr>
        <w:t xml:space="preserve">     +-------------------+  \          /  +-------------------+</w:t>
      </w:r>
    </w:p>
    <w:p w14:paraId="15374596" w14:textId="3859B034" w:rsidR="005640C6" w:rsidRPr="009B2690" w:rsidRDefault="005640C6" w:rsidP="005640C6">
      <w:pPr>
        <w:pStyle w:val="RFCFigure"/>
        <w:rPr>
          <w:rPrChange w:id="13" w:author="Jean-Francois Bouquier" w:date="2021-06-08T17:43:00Z">
            <w:rPr>
              <w:lang w:val="es-ES"/>
            </w:rPr>
          </w:rPrChange>
        </w:rPr>
      </w:pPr>
      <w:r w:rsidRPr="009B2690">
        <w:rPr>
          <w:rPrChange w:id="14" w:author="Jean-Francois Bouquier" w:date="2021-06-08T17:43:00Z">
            <w:rPr>
              <w:lang w:val="es-ES"/>
            </w:rPr>
          </w:rPrChange>
        </w:rPr>
        <w:t>CE</w:t>
      </w:r>
      <w:r w:rsidR="00E71C81" w:rsidRPr="009B2690">
        <w:rPr>
          <w:rPrChange w:id="15" w:author="Jean-Francois Bouquier" w:date="2021-06-08T17:43:00Z">
            <w:rPr>
              <w:lang w:val="es-ES"/>
            </w:rPr>
          </w:rPrChange>
        </w:rPr>
        <w:t>1</w:t>
      </w:r>
      <w:r w:rsidRPr="009B2690">
        <w:rPr>
          <w:rPrChange w:id="16" w:author="Jean-Francois Bouquier" w:date="2021-06-08T17:43:00Z">
            <w:rPr>
              <w:lang w:val="es-ES"/>
            </w:rPr>
          </w:rPrChange>
        </w:rPr>
        <w:t xml:space="preserve"> / PE</w:t>
      </w:r>
      <w:r w:rsidR="00E71C81" w:rsidRPr="009B2690">
        <w:rPr>
          <w:rPrChange w:id="17" w:author="Jean-Francois Bouquier" w:date="2021-06-08T17:43:00Z">
            <w:rPr>
              <w:lang w:val="es-ES"/>
            </w:rPr>
          </w:rPrChange>
        </w:rPr>
        <w:t>1</w:t>
      </w:r>
      <w:r w:rsidRPr="009B2690">
        <w:rPr>
          <w:rPrChange w:id="18" w:author="Jean-Francois Bouquier" w:date="2021-06-08T17:43:00Z">
            <w:rPr>
              <w:lang w:val="es-ES"/>
            </w:rPr>
          </w:rPrChange>
        </w:rPr>
        <w:t xml:space="preserve">            </w:t>
      </w:r>
      <w:r w:rsidR="002B08F9" w:rsidRPr="009B2690">
        <w:rPr>
          <w:rPrChange w:id="19" w:author="Jean-Francois Bouquier" w:date="2021-06-08T17:43:00Z">
            <w:rPr>
              <w:lang w:val="es-ES"/>
            </w:rPr>
          </w:rPrChange>
        </w:rPr>
        <w:t xml:space="preserve"> BR</w:t>
      </w:r>
      <w:r w:rsidR="00E71C81" w:rsidRPr="009B2690">
        <w:rPr>
          <w:rPrChange w:id="20" w:author="Jean-Francois Bouquier" w:date="2021-06-08T17:43:00Z">
            <w:rPr>
              <w:lang w:val="es-ES"/>
            </w:rPr>
          </w:rPrChange>
        </w:rPr>
        <w:t>1</w:t>
      </w:r>
      <w:r w:rsidR="002B08F9" w:rsidRPr="009B2690">
        <w:rPr>
          <w:rPrChange w:id="21" w:author="Jean-Francois Bouquier" w:date="2021-06-08T17:43:00Z">
            <w:rPr>
              <w:lang w:val="es-ES"/>
            </w:rPr>
          </w:rPrChange>
        </w:rPr>
        <w:t xml:space="preserve"> </w:t>
      </w:r>
      <w:proofErr w:type="gramStart"/>
      <w:r w:rsidRPr="009B2690">
        <w:rPr>
          <w:rPrChange w:id="22" w:author="Jean-Francois Bouquier" w:date="2021-06-08T17:43:00Z">
            <w:rPr>
              <w:lang w:val="es-ES"/>
            </w:rPr>
          </w:rPrChange>
        </w:rPr>
        <w:t>\  |</w:t>
      </w:r>
      <w:proofErr w:type="gramEnd"/>
      <w:r w:rsidRPr="009B2690">
        <w:rPr>
          <w:rPrChange w:id="23" w:author="Jean-Francois Bouquier" w:date="2021-06-08T17:43:00Z">
            <w:rPr>
              <w:lang w:val="es-ES"/>
            </w:rPr>
          </w:rPrChange>
        </w:rPr>
        <w:t xml:space="preserve">        /  / </w:t>
      </w:r>
      <w:r w:rsidR="002B08F9" w:rsidRPr="009B2690">
        <w:rPr>
          <w:rPrChange w:id="24" w:author="Jean-Francois Bouquier" w:date="2021-06-08T17:43:00Z">
            <w:rPr>
              <w:lang w:val="es-ES"/>
            </w:rPr>
          </w:rPrChange>
        </w:rPr>
        <w:t>BR</w:t>
      </w:r>
      <w:r w:rsidR="00E71C81" w:rsidRPr="009B2690">
        <w:rPr>
          <w:rPrChange w:id="25" w:author="Jean-Francois Bouquier" w:date="2021-06-08T17:43:00Z">
            <w:rPr>
              <w:lang w:val="es-ES"/>
            </w:rPr>
          </w:rPrChange>
        </w:rPr>
        <w:t>2</w:t>
      </w:r>
      <w:r w:rsidR="002B08F9" w:rsidRPr="009B2690">
        <w:rPr>
          <w:rPrChange w:id="26" w:author="Jean-Francois Bouquier" w:date="2021-06-08T17:43:00Z">
            <w:rPr>
              <w:lang w:val="es-ES"/>
            </w:rPr>
          </w:rPrChange>
        </w:rPr>
        <w:t xml:space="preserve">             </w:t>
      </w:r>
      <w:r w:rsidRPr="009B2690">
        <w:rPr>
          <w:rPrChange w:id="27" w:author="Jean-Francois Bouquier" w:date="2021-06-08T17:43:00Z">
            <w:rPr>
              <w:lang w:val="es-ES"/>
            </w:rPr>
          </w:rPrChange>
        </w:rPr>
        <w:t>PE</w:t>
      </w:r>
      <w:r w:rsidR="00E71C81" w:rsidRPr="009B2690">
        <w:rPr>
          <w:rPrChange w:id="28" w:author="Jean-Francois Bouquier" w:date="2021-06-08T17:43:00Z">
            <w:rPr>
              <w:lang w:val="es-ES"/>
            </w:rPr>
          </w:rPrChange>
        </w:rPr>
        <w:t>2</w:t>
      </w:r>
      <w:r w:rsidRPr="009B2690">
        <w:rPr>
          <w:rPrChange w:id="29" w:author="Jean-Francois Bouquier" w:date="2021-06-08T17:43:00Z">
            <w:rPr>
              <w:lang w:val="es-ES"/>
            </w:rPr>
          </w:rPrChange>
        </w:rPr>
        <w:t xml:space="preserve"> \ CE</w:t>
      </w:r>
      <w:r w:rsidR="00E71C81" w:rsidRPr="009B2690">
        <w:rPr>
          <w:rPrChange w:id="30" w:author="Jean-Francois Bouquier" w:date="2021-06-08T17:43:00Z">
            <w:rPr>
              <w:lang w:val="es-ES"/>
            </w:rPr>
          </w:rPrChange>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742588" w:rsidRDefault="005640C6" w:rsidP="005640C6">
      <w:pPr>
        <w:pStyle w:val="RFCFigure"/>
        <w:rPr>
          <w:lang w:val="it-IT"/>
          <w:rPrChange w:id="31" w:author="Paolo Volpato" w:date="2021-06-08T08:21:00Z">
            <w:rPr>
              <w:lang w:val="en-GB"/>
            </w:rPr>
          </w:rPrChange>
        </w:rPr>
      </w:pPr>
      <w:r w:rsidRPr="00A43492">
        <w:rPr>
          <w:lang w:val="it-IT"/>
        </w:rPr>
        <w:t xml:space="preserve">   </w:t>
      </w:r>
      <w:r w:rsidRPr="00742588">
        <w:rPr>
          <w:lang w:val="it-IT"/>
          <w:rPrChange w:id="32" w:author="Paolo Volpato" w:date="2021-06-08T08:21:00Z">
            <w:rPr>
              <w:lang w:val="en-GB"/>
            </w:rPr>
          </w:rPrChange>
        </w:rPr>
        <w:t>\   :               :   / |       |  \   :               :   /</w:t>
      </w:r>
    </w:p>
    <w:p w14:paraId="0AF600A1" w14:textId="77777777" w:rsidR="005640C6" w:rsidRPr="00742588" w:rsidRDefault="005640C6" w:rsidP="005640C6">
      <w:pPr>
        <w:pStyle w:val="RFCFigure"/>
        <w:rPr>
          <w:lang w:val="it-IT"/>
          <w:rPrChange w:id="33" w:author="Paolo Volpato" w:date="2021-06-08T08:21:00Z">
            <w:rPr>
              <w:lang w:val="en-GB"/>
            </w:rPr>
          </w:rPrChange>
        </w:rPr>
      </w:pPr>
      <w:r w:rsidRPr="00742588">
        <w:rPr>
          <w:lang w:val="it-IT"/>
          <w:rPrChange w:id="34" w:author="Paolo Volpato" w:date="2021-06-08T08:21:00Z">
            <w:rPr>
              <w:lang w:val="en-GB"/>
            </w:rPr>
          </w:rPrChange>
        </w:rPr>
        <w:t xml:space="preserve">    \  : </w:t>
      </w:r>
      <w:r w:rsidR="002B08F9" w:rsidRPr="00742588">
        <w:rPr>
          <w:lang w:val="it-IT"/>
          <w:rPrChange w:id="35" w:author="Paolo Volpato" w:date="2021-06-08T08:21:00Z">
            <w:rPr>
              <w:lang w:val="en-GB"/>
            </w:rPr>
          </w:rPrChange>
        </w:rPr>
        <w:t>PKT</w:t>
      </w:r>
      <w:r w:rsidRPr="00742588">
        <w:rPr>
          <w:lang w:val="it-IT"/>
          <w:rPrChange w:id="36" w:author="Paolo Volpato" w:date="2021-06-08T08:21:00Z">
            <w:rPr>
              <w:lang w:val="en-GB"/>
            </w:rPr>
          </w:rPrChange>
        </w:rPr>
        <w:t xml:space="preserve"> Domain 1  :  /  |       |   \  : </w:t>
      </w:r>
      <w:r w:rsidR="002B08F9" w:rsidRPr="00742588">
        <w:rPr>
          <w:lang w:val="it-IT"/>
          <w:rPrChange w:id="37" w:author="Paolo Volpato" w:date="2021-06-08T08:21:00Z">
            <w:rPr>
              <w:lang w:val="en-GB"/>
            </w:rPr>
          </w:rPrChange>
        </w:rPr>
        <w:t>PKT</w:t>
      </w:r>
      <w:r w:rsidRPr="00742588">
        <w:rPr>
          <w:lang w:val="it-IT"/>
          <w:rPrChange w:id="38" w:author="Paolo Volpato" w:date="2021-06-08T08:21:00Z">
            <w:rPr>
              <w:lang w:val="en-GB"/>
            </w:rPr>
          </w:rPrChange>
        </w:rPr>
        <w:t xml:space="preserve"> Domain 2  :  /</w:t>
      </w:r>
    </w:p>
    <w:p w14:paraId="1A82E713" w14:textId="77777777" w:rsidR="005640C6" w:rsidRPr="001A0AB4" w:rsidRDefault="005640C6" w:rsidP="005640C6">
      <w:pPr>
        <w:pStyle w:val="RFCFigure"/>
      </w:pPr>
      <w:r w:rsidRPr="00742588">
        <w:rPr>
          <w:lang w:val="it-IT"/>
          <w:rPrChange w:id="39" w:author="Paolo Volpato" w:date="2021-06-08T08:21:00Z">
            <w:rPr>
              <w:lang w:val="en-GB"/>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40" w:name="_Ref5722602"/>
      <w:r w:rsidRPr="00995068">
        <w:t>– Reference Scenario</w:t>
      </w:r>
      <w:bookmarkEnd w:id="4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41"/>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41"/>
      <w:r w:rsidR="00C8689C">
        <w:rPr>
          <w:rStyle w:val="CommentReference"/>
        </w:rPr>
        <w:commentReference w:id="41"/>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42"/>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42"/>
      <w:r w:rsidR="00FD61A2">
        <w:rPr>
          <w:rStyle w:val="CommentReference"/>
        </w:rPr>
        <w:commentReference w:id="42"/>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43" w:name="_Toc53130235"/>
      <w:bookmarkStart w:id="44" w:name="_Toc68604091"/>
      <w:r>
        <w:t>L2/L3VPN</w:t>
      </w:r>
      <w:r w:rsidR="002C6A4A">
        <w:t xml:space="preserve"> </w:t>
      </w:r>
      <w:r w:rsidR="00E33E77" w:rsidRPr="00E62FD5">
        <w:t xml:space="preserve">Service Request </w:t>
      </w:r>
      <w:r w:rsidR="003B0B6A" w:rsidRPr="00E62FD5">
        <w:t>in North Bound of MDSC</w:t>
      </w:r>
      <w:bookmarkEnd w:id="43"/>
      <w:bookmarkEnd w:id="44"/>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80054C">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45" w:name="_Ref47973570"/>
      <w:r w:rsidRPr="002C6A4A">
        <w:t>Service Request Process</w:t>
      </w:r>
      <w:bookmarkEnd w:id="45"/>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46"/>
      <w:commentRangeStart w:id="4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6"/>
      <w:r w:rsidR="006A1DC3">
        <w:rPr>
          <w:rStyle w:val="CommentReference"/>
        </w:rPr>
        <w:commentReference w:id="46"/>
      </w:r>
      <w:commentRangeEnd w:id="47"/>
      <w:r w:rsidR="00840E9D">
        <w:rPr>
          <w:rStyle w:val="CommentReference"/>
        </w:rPr>
        <w:commentReference w:id="4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8"/>
      <w:commentRangeStart w:id="49"/>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8"/>
      <w:r w:rsidR="006A1DC3">
        <w:rPr>
          <w:rStyle w:val="CommentReference"/>
        </w:rPr>
        <w:commentReference w:id="48"/>
      </w:r>
      <w:commentRangeEnd w:id="49"/>
      <w:r w:rsidR="00840E9D">
        <w:rPr>
          <w:rStyle w:val="CommentReference"/>
        </w:rPr>
        <w:commentReference w:id="49"/>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50"/>
      <w:commentRangeStart w:id="51"/>
      <w:r w:rsidRPr="00723F72">
        <w:rPr>
          <w:highlight w:val="yellow"/>
        </w:rPr>
        <w:t>instance</w:t>
      </w:r>
      <w:r w:rsidR="006A1DC3" w:rsidRPr="00723F72">
        <w:rPr>
          <w:highlight w:val="yellow"/>
        </w:rPr>
        <w:t>s</w:t>
      </w:r>
      <w:commentRangeEnd w:id="50"/>
      <w:r w:rsidR="00807C8A">
        <w:rPr>
          <w:rStyle w:val="CommentReference"/>
        </w:rPr>
        <w:commentReference w:id="50"/>
      </w:r>
      <w:commentRangeEnd w:id="51"/>
      <w:r w:rsidR="00840E9D">
        <w:rPr>
          <w:rStyle w:val="CommentReference"/>
        </w:rPr>
        <w:commentReference w:id="51"/>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52" w:name="_Ref40961280"/>
      <w:bookmarkStart w:id="53" w:name="_Toc53130236"/>
      <w:bookmarkStart w:id="54" w:name="_Toc68604092"/>
      <w:r w:rsidRPr="00E33E77">
        <w:t>Service and Network Orchestration</w:t>
      </w:r>
      <w:bookmarkEnd w:id="52"/>
      <w:bookmarkEnd w:id="53"/>
      <w:bookmarkEnd w:id="54"/>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5"/>
      <w:commentRangeStart w:id="56"/>
      <w:r>
        <w:t>TE binding requirement types [TSM] are:</w:t>
      </w:r>
      <w:commentRangeEnd w:id="55"/>
      <w:r>
        <w:rPr>
          <w:rStyle w:val="CommentReference"/>
        </w:rPr>
        <w:commentReference w:id="55"/>
      </w:r>
      <w:commentRangeEnd w:id="56"/>
      <w:r w:rsidR="00840E9D">
        <w:rPr>
          <w:rStyle w:val="CommentReference"/>
        </w:rPr>
        <w:commentReference w:id="5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57" w:name="_Toc53130237"/>
      <w:bookmarkStart w:id="58" w:name="_Toc68604093"/>
      <w:commentRangeStart w:id="59"/>
      <w:r>
        <w:t>Hard Isolation</w:t>
      </w:r>
      <w:commentRangeEnd w:id="59"/>
      <w:r w:rsidR="00BF728F">
        <w:rPr>
          <w:rStyle w:val="CommentReference"/>
          <w:rFonts w:cs="Courier New"/>
          <w:bCs w:val="0"/>
        </w:rPr>
        <w:commentReference w:id="59"/>
      </w:r>
      <w:bookmarkEnd w:id="57"/>
      <w:bookmarkEnd w:id="58"/>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60" w:name="_Toc53130238"/>
      <w:bookmarkStart w:id="61" w:name="_Toc68604094"/>
      <w:r>
        <w:t>Sha</w:t>
      </w:r>
      <w:r w:rsidR="002E59DC">
        <w:t>red Tunnel Selection</w:t>
      </w:r>
      <w:bookmarkEnd w:id="60"/>
      <w:bookmarkEnd w:id="61"/>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62" w:name="_Toc53130239"/>
      <w:bookmarkStart w:id="63" w:name="_Toc68604095"/>
      <w:r>
        <w:t xml:space="preserve">IP/MPLS </w:t>
      </w:r>
      <w:r w:rsidR="00E33E77" w:rsidRPr="00E33E77">
        <w:t>Domain Controller and NE Functions</w:t>
      </w:r>
      <w:bookmarkEnd w:id="62"/>
      <w:bookmarkEnd w:id="63"/>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742588" w:rsidRDefault="00822D43" w:rsidP="00822D43">
      <w:pPr>
        <w:pStyle w:val="RFCFigure"/>
        <w:rPr>
          <w:lang w:val="it-IT"/>
          <w:rPrChange w:id="64" w:author="Paolo Volpato" w:date="2021-06-08T08:21:00Z">
            <w:rPr/>
          </w:rPrChange>
        </w:rPr>
      </w:pPr>
      <w:r w:rsidRPr="00F8768F">
        <w:t xml:space="preserve">          </w:t>
      </w:r>
      <w:r w:rsidRPr="00742588">
        <w:rPr>
          <w:lang w:val="it-IT"/>
          <w:rPrChange w:id="65" w:author="Paolo Volpato" w:date="2021-06-08T08:21:00Z">
            <w:rPr/>
          </w:rPrChange>
        </w:rPr>
        <w:t xml:space="preserve">| </w:t>
      </w:r>
      <w:r w:rsidR="00797A0C" w:rsidRPr="00742588">
        <w:rPr>
          <w:lang w:val="it-IT"/>
          <w:rPrChange w:id="66" w:author="Paolo Volpato" w:date="2021-06-08T08:21:00Z">
            <w:rPr/>
          </w:rPrChange>
        </w:rPr>
        <w:t>Config</w:t>
      </w:r>
      <w:r w:rsidRPr="00742588">
        <w:rPr>
          <w:lang w:val="it-IT"/>
          <w:rPrChange w:id="67" w:author="Paolo Volpato" w:date="2021-06-08T08:21:00Z">
            <w:rPr/>
          </w:rPrChange>
        </w:rPr>
        <w:t xml:space="preserve">    | Provisioning      | </w:t>
      </w:r>
      <w:r w:rsidR="00797A0C" w:rsidRPr="00742588">
        <w:rPr>
          <w:lang w:val="it-IT"/>
          <w:rPrChange w:id="68" w:author="Paolo Volpato" w:date="2021-06-08T08:21:00Z">
            <w:rPr/>
          </w:rPrChange>
        </w:rPr>
        <w:t>Config</w:t>
      </w:r>
      <w:r w:rsidRPr="00742588">
        <w:rPr>
          <w:lang w:val="it-IT"/>
          <w:rPrChange w:id="69" w:author="Paolo Volpato" w:date="2021-06-08T08:21:00Z">
            <w:rPr/>
          </w:rPrChange>
        </w:rPr>
        <w:t xml:space="preserve">    | Provisioning</w:t>
      </w:r>
    </w:p>
    <w:p w14:paraId="5648FD71" w14:textId="77777777" w:rsidR="00822D43" w:rsidRPr="00742588" w:rsidRDefault="00822D43" w:rsidP="00822D43">
      <w:pPr>
        <w:pStyle w:val="RFCFigure"/>
        <w:rPr>
          <w:lang w:val="it-IT"/>
          <w:rPrChange w:id="70" w:author="Paolo Volpato" w:date="2021-06-08T08:21:00Z">
            <w:rPr/>
          </w:rPrChange>
        </w:rPr>
      </w:pPr>
      <w:r w:rsidRPr="00742588">
        <w:rPr>
          <w:lang w:val="it-IT"/>
          <w:rPrChange w:id="71" w:author="Paolo Volpato" w:date="2021-06-08T08:21:00Z">
            <w:rPr/>
          </w:rPrChange>
        </w:rPr>
        <w:t xml:space="preserve">          V           V                   V           V</w:t>
      </w:r>
    </w:p>
    <w:p w14:paraId="492FB543" w14:textId="77777777" w:rsidR="00822D43" w:rsidRPr="00723F72" w:rsidRDefault="00822D43" w:rsidP="00822D43">
      <w:pPr>
        <w:pStyle w:val="RFCFigure"/>
        <w:rPr>
          <w:lang w:val="it-IT"/>
        </w:rPr>
      </w:pPr>
      <w:r w:rsidRPr="00742588">
        <w:rPr>
          <w:lang w:val="it-IT"/>
          <w:rPrChange w:id="72" w:author="Paolo Volpato" w:date="2021-06-08T08:21:00Z">
            <w:rPr/>
          </w:rPrChange>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742588" w:rsidRDefault="00822D43" w:rsidP="00822D43">
      <w:pPr>
        <w:pStyle w:val="RFCFigure"/>
        <w:rPr>
          <w:lang w:val="it-IT"/>
          <w:rPrChange w:id="73" w:author="Paolo Volpato" w:date="2021-06-08T08:21:00Z">
            <w:rPr/>
          </w:rPrChange>
        </w:rPr>
      </w:pPr>
      <w:r w:rsidRPr="00723F72">
        <w:rPr>
          <w:lang w:val="it-IT"/>
        </w:rPr>
        <w:t xml:space="preserve">   </w:t>
      </w:r>
      <w:r w:rsidRPr="00742588">
        <w:rPr>
          <w:lang w:val="it-IT"/>
          <w:rPrChange w:id="74" w:author="Paolo Volpato" w:date="2021-06-08T08:21:00Z">
            <w:rPr/>
          </w:rPrChange>
        </w:rPr>
        <w:t>o--/---o..................o--\-----/--o..................o---\--o</w:t>
      </w:r>
    </w:p>
    <w:p w14:paraId="6A6BEE2D" w14:textId="77777777" w:rsidR="00822D43" w:rsidRPr="00742588" w:rsidRDefault="00822D43" w:rsidP="00822D43">
      <w:pPr>
        <w:pStyle w:val="RFCFigure"/>
        <w:rPr>
          <w:lang w:val="it-IT"/>
          <w:rPrChange w:id="75" w:author="Paolo Volpato" w:date="2021-06-08T08:21:00Z">
            <w:rPr/>
          </w:rPrChange>
        </w:rPr>
      </w:pPr>
      <w:r w:rsidRPr="00742588">
        <w:rPr>
          <w:lang w:val="it-IT"/>
          <w:rPrChange w:id="76" w:author="Paolo Volpato" w:date="2021-06-08T08:21:00Z">
            <w:rPr/>
          </w:rPrChange>
        </w:rPr>
        <w:t xml:space="preserve">      \                         /     \                         /</w:t>
      </w:r>
    </w:p>
    <w:p w14:paraId="499D2171" w14:textId="41529A98" w:rsidR="00822D43" w:rsidRPr="00742588" w:rsidRDefault="00822D43" w:rsidP="00822D43">
      <w:pPr>
        <w:pStyle w:val="RFCFigure"/>
        <w:rPr>
          <w:lang w:val="it-IT"/>
          <w:rPrChange w:id="77" w:author="Paolo Volpato" w:date="2021-06-08T08:21:00Z">
            <w:rPr/>
          </w:rPrChange>
        </w:rPr>
      </w:pPr>
      <w:r w:rsidRPr="00742588">
        <w:rPr>
          <w:lang w:val="it-IT"/>
          <w:rPrChange w:id="78" w:author="Paolo Volpato" w:date="2021-06-08T08:21:00Z">
            <w:rPr/>
          </w:rPrChange>
        </w:rPr>
        <w:t xml:space="preserve">       \        Domain 1       /       \       Domain 2        /</w:t>
      </w:r>
    </w:p>
    <w:p w14:paraId="2C18D7E0" w14:textId="77777777" w:rsidR="00822D43" w:rsidRPr="00F8768F" w:rsidRDefault="00822D43" w:rsidP="00822D43">
      <w:pPr>
        <w:pStyle w:val="RFCFigure"/>
      </w:pPr>
      <w:r w:rsidRPr="00742588">
        <w:rPr>
          <w:lang w:val="it-IT"/>
          <w:rPrChange w:id="79" w:author="Paolo Volpato" w:date="2021-06-08T08:21:00Z">
            <w:rPr/>
          </w:rPrChange>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80" w:name="_Ref48309454"/>
      <w:r>
        <w:t>IP/MPLS Domain Controller &amp; NE Functions</w:t>
      </w:r>
      <w:bookmarkEnd w:id="8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1" w:name="_Toc53130240"/>
      <w:bookmarkStart w:id="82" w:name="_Toc68604096"/>
      <w:r w:rsidRPr="00E33E77">
        <w:t>Optical Domain Controller and NE Functions</w:t>
      </w:r>
      <w:bookmarkEnd w:id="81"/>
      <w:bookmarkEnd w:id="8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3" w:name="_Toc53130241"/>
      <w:bookmarkStart w:id="84" w:name="_Toc68604097"/>
      <w:r w:rsidRPr="00954E1B">
        <w:t>Interface protocols and YANG data models for the MPIs</w:t>
      </w:r>
      <w:bookmarkEnd w:id="83"/>
      <w:bookmarkEnd w:id="8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85" w:name="_Toc53130242"/>
      <w:bookmarkStart w:id="86" w:name="_Toc68604098"/>
      <w:r w:rsidRPr="00BB3648">
        <w:t>RESTCONF</w:t>
      </w:r>
      <w:r w:rsidR="00BB3648" w:rsidRPr="00954E1B">
        <w:t xml:space="preserve"> protocol</w:t>
      </w:r>
      <w:r w:rsidR="00BB3648">
        <w:t xml:space="preserve"> at the MPIs</w:t>
      </w:r>
      <w:bookmarkEnd w:id="85"/>
      <w:bookmarkEnd w:id="8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87" w:name="_Toc53130243"/>
      <w:bookmarkStart w:id="88" w:name="_Toc68604099"/>
      <w:r w:rsidRPr="00954E1B">
        <w:t>YANG data models at the MPIs</w:t>
      </w:r>
      <w:bookmarkEnd w:id="87"/>
      <w:bookmarkEnd w:id="8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89" w:name="_Toc53130244"/>
      <w:bookmarkStart w:id="90" w:name="_Ref54089505"/>
      <w:bookmarkStart w:id="91" w:name="_Toc68604100"/>
      <w:r>
        <w:lastRenderedPageBreak/>
        <w:t xml:space="preserve">Common YANG </w:t>
      </w:r>
      <w:r w:rsidR="00BB3648">
        <w:t xml:space="preserve">data </w:t>
      </w:r>
      <w:r>
        <w:t xml:space="preserve">models at </w:t>
      </w:r>
      <w:r w:rsidR="00BB3648">
        <w:t xml:space="preserve">the </w:t>
      </w:r>
      <w:r>
        <w:t>MPIs</w:t>
      </w:r>
      <w:bookmarkEnd w:id="89"/>
      <w:bookmarkEnd w:id="90"/>
      <w:bookmarkEnd w:id="9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92" w:name="_Toc53130245"/>
      <w:bookmarkStart w:id="93" w:name="_Toc68604101"/>
      <w:r>
        <w:t xml:space="preserve">YANG models at the </w:t>
      </w:r>
      <w:r w:rsidR="00BB3648">
        <w:t>O</w:t>
      </w:r>
      <w:r>
        <w:t>ptical MPIs</w:t>
      </w:r>
      <w:bookmarkEnd w:id="92"/>
      <w:bookmarkEnd w:id="9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9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94"/>
      <w:r w:rsidR="008B7B43">
        <w:rPr>
          <w:rStyle w:val="CommentReference"/>
        </w:rPr>
        <w:commentReference w:id="94"/>
      </w:r>
    </w:p>
    <w:p w14:paraId="620EAF96" w14:textId="77777777" w:rsidR="00183DAE" w:rsidRDefault="00183DAE" w:rsidP="00183DAE">
      <w:pPr>
        <w:pStyle w:val="RFCListBullet"/>
      </w:pPr>
      <w:commentRangeStart w:id="95"/>
      <w:commentRangeStart w:id="9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95"/>
      <w:r>
        <w:rPr>
          <w:rStyle w:val="CommentReference"/>
        </w:rPr>
        <w:commentReference w:id="95"/>
      </w:r>
      <w:commentRangeEnd w:id="96"/>
      <w:r w:rsidR="00840E9D">
        <w:rPr>
          <w:rStyle w:val="CommentReference"/>
        </w:rPr>
        <w:commentReference w:id="9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97" w:name="_Toc53130246"/>
      <w:bookmarkStart w:id="98" w:name="_Toc68604102"/>
      <w:r>
        <w:lastRenderedPageBreak/>
        <w:t xml:space="preserve">YANG </w:t>
      </w:r>
      <w:r w:rsidR="00BB3648">
        <w:t xml:space="preserve">data </w:t>
      </w:r>
      <w:r>
        <w:t>models at the Packet MPIs</w:t>
      </w:r>
      <w:bookmarkEnd w:id="97"/>
      <w:bookmarkEnd w:id="9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80054C">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99"/>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99"/>
      <w:r w:rsidR="00A523A5">
        <w:rPr>
          <w:rStyle w:val="CommentReference"/>
        </w:rPr>
        <w:commentReference w:id="99"/>
      </w:r>
    </w:p>
    <w:p w14:paraId="10787088" w14:textId="0BEAF16B" w:rsidR="00BB3648" w:rsidRPr="00CE0EAE" w:rsidRDefault="00BB3648" w:rsidP="00BB3648">
      <w:pPr>
        <w:pStyle w:val="RFCListBullet"/>
        <w:numPr>
          <w:ilvl w:val="0"/>
          <w:numId w:val="0"/>
        </w:numPr>
        <w:ind w:left="432"/>
        <w:rPr>
          <w:i/>
        </w:rPr>
      </w:pPr>
      <w:commentRangeStart w:id="100"/>
      <w:r w:rsidRPr="00CE0EAE">
        <w:rPr>
          <w:i/>
          <w:highlight w:val="yellow"/>
        </w:rPr>
        <w:t>[Editor’s note:] Add YANG models used for tunnel and service configuration.</w:t>
      </w:r>
      <w:commentRangeEnd w:id="100"/>
      <w:r w:rsidR="008B7B43">
        <w:rPr>
          <w:rStyle w:val="CommentReference"/>
        </w:rPr>
        <w:commentReference w:id="100"/>
      </w:r>
    </w:p>
    <w:p w14:paraId="6148BDC6" w14:textId="302B421D" w:rsidR="008162F9" w:rsidRDefault="008162F9" w:rsidP="008162F9">
      <w:pPr>
        <w:pStyle w:val="Heading2"/>
      </w:pPr>
      <w:bookmarkStart w:id="101" w:name="_Toc68604103"/>
      <w:bookmarkStart w:id="102" w:name="_Toc53130247"/>
      <w:r>
        <w:t>PCEP</w:t>
      </w:r>
      <w:bookmarkEnd w:id="101"/>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005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3" w:name="_Ref57295795"/>
      <w:bookmarkStart w:id="104" w:name="_Toc68604104"/>
      <w:r w:rsidRPr="00E33E77">
        <w:t>Multi-layer and multi-domain services scenarios</w:t>
      </w:r>
      <w:bookmarkEnd w:id="102"/>
      <w:bookmarkEnd w:id="103"/>
      <w:bookmarkEnd w:id="10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455632E2" w:rsidR="00E33E77" w:rsidRDefault="00E33E77" w:rsidP="00E33E77">
      <w:pPr>
        <w:pStyle w:val="Heading2"/>
      </w:pPr>
      <w:bookmarkStart w:id="105" w:name="_Toc53130248"/>
      <w:bookmarkStart w:id="106" w:name="_Toc68604105"/>
      <w:bookmarkStart w:id="107" w:name="_Ref73987188"/>
      <w:r w:rsidRPr="00E33E77">
        <w:t xml:space="preserve">Scenario 1: </w:t>
      </w:r>
      <w:r w:rsidR="00ED789A">
        <w:t xml:space="preserve">inventory, service and </w:t>
      </w:r>
      <w:r w:rsidRPr="00E33E77">
        <w:t>network topology discovery</w:t>
      </w:r>
      <w:bookmarkEnd w:id="105"/>
      <w:bookmarkEnd w:id="106"/>
      <w:bookmarkEnd w:id="107"/>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08" w:name="_Toc53130249"/>
      <w:bookmarkStart w:id="109" w:name="_Toc68604106"/>
      <w:r>
        <w:t>Inter-domain link discovery</w:t>
      </w:r>
      <w:bookmarkEnd w:id="108"/>
      <w:bookmarkEnd w:id="10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110"/>
      <w:r w:rsidR="003B0D3F" w:rsidRPr="00002975">
        <w:rPr>
          <w:highlight w:val="yellow"/>
        </w:rPr>
        <w:t xml:space="preserve">LLDP </w:t>
      </w:r>
      <w:r w:rsidRPr="00002975">
        <w:rPr>
          <w:highlight w:val="yellow"/>
        </w:rPr>
        <w:t>snooping</w:t>
      </w:r>
      <w:r>
        <w:t xml:space="preserve"> </w:t>
      </w:r>
      <w:commentRangeEnd w:id="110"/>
      <w:r w:rsidR="008B7B43">
        <w:rPr>
          <w:rStyle w:val="CommentReference"/>
        </w:rPr>
        <w:commentReference w:id="11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111" w:name="_Toc68604107"/>
      <w:bookmarkStart w:id="112" w:name="_Ref71280932"/>
      <w:commentRangeStart w:id="113"/>
      <w:r w:rsidRPr="005A50D7">
        <w:t>IP Link Setup Procedure</w:t>
      </w:r>
      <w:bookmarkEnd w:id="111"/>
      <w:bookmarkEnd w:id="112"/>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r>
        <w:t>Otherwise, the MDSC needs to require the P PNC to configure an IP Link between the two routers: the MDSC also configures the two ETH LTPs which support the two IP LTPs terminating this IP Link.</w:t>
      </w:r>
      <w:commentRangeEnd w:id="113"/>
      <w:r>
        <w:rPr>
          <w:rStyle w:val="CommentReference"/>
        </w:rPr>
        <w:commentReference w:id="113"/>
      </w:r>
    </w:p>
    <w:p w14:paraId="123D2F1F" w14:textId="369421BD" w:rsidR="00CF1AB2" w:rsidRDefault="00CF1AB2" w:rsidP="008921E3">
      <w:pPr>
        <w:pStyle w:val="Heading3"/>
      </w:pPr>
      <w:bookmarkStart w:id="114" w:name="_Toc68604108"/>
      <w:r>
        <w:t>Inventory discovery</w:t>
      </w:r>
      <w:bookmarkEnd w:id="114"/>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bookmarkStart w:id="11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1C2164C1" w14:textId="2F985C65" w:rsidR="003B0D3F" w:rsidRPr="003D0755" w:rsidRDefault="00637F7C" w:rsidP="00A372E4">
      <w:pPr>
        <w:pStyle w:val="Heading2"/>
      </w:pPr>
      <w:bookmarkStart w:id="116" w:name="_Toc68604109"/>
      <w:ins w:id="117" w:author="Italo Busi" w:date="2021-05-24T16:23:00Z">
        <w:r w:rsidRPr="003D0755">
          <w:t xml:space="preserve">Establishment of </w:t>
        </w:r>
      </w:ins>
      <w:commentRangeStart w:id="118"/>
      <w:r w:rsidR="00A372E4" w:rsidRPr="003D0755">
        <w:t xml:space="preserve">L2VPN/L3VPN </w:t>
      </w:r>
      <w:ins w:id="119" w:author="Italo Busi" w:date="2021-05-24T16:22:00Z">
        <w:r w:rsidRPr="003D0755">
          <w:t xml:space="preserve">with TE </w:t>
        </w:r>
      </w:ins>
      <w:ins w:id="120" w:author="Italo Busi" w:date="2021-05-24T16:23:00Z">
        <w:r w:rsidR="00620842" w:rsidRPr="003D0755">
          <w:t>requirements</w:t>
        </w:r>
      </w:ins>
      <w:del w:id="121" w:author="Italo Busi" w:date="2021-05-24T16:23:00Z">
        <w:r w:rsidR="00A372E4" w:rsidRPr="003D0755" w:rsidDel="00620842">
          <w:delText>establishment</w:delText>
        </w:r>
        <w:bookmarkEnd w:id="115"/>
        <w:commentRangeEnd w:id="118"/>
        <w:r w:rsidR="008B7B43" w:rsidRPr="004222EA" w:rsidDel="00620842">
          <w:rPr>
            <w:rStyle w:val="CommentReference"/>
            <w:rFonts w:cs="Courier New"/>
            <w:bCs w:val="0"/>
            <w:iCs w:val="0"/>
          </w:rPr>
          <w:commentReference w:id="118"/>
        </w:r>
      </w:del>
      <w:bookmarkEnd w:id="116"/>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62122AF" w14:textId="5A0825B6" w:rsidR="008921E3" w:rsidRPr="003D0755" w:rsidRDefault="008921E3" w:rsidP="00E03626">
      <w:pPr>
        <w:rPr>
          <w:ins w:id="122" w:author="Italo Busi" w:date="2021-05-07T10:30:00Z"/>
          <w:highlight w:val="yellow"/>
        </w:rPr>
      </w:pPr>
      <w:ins w:id="123" w:author="Italo Busi" w:date="2021-05-07T10:30:00Z">
        <w:r w:rsidRPr="003D0755">
          <w:rPr>
            <w:highlight w:val="yellow"/>
          </w:rPr>
          <w:t>What are the models</w:t>
        </w:r>
      </w:ins>
      <w:ins w:id="124" w:author="Italo Busi" w:date="2021-05-25T11:34:00Z">
        <w:r w:rsidR="000E44C0" w:rsidRPr="003D0755">
          <w:rPr>
            <w:highlight w:val="yellow"/>
          </w:rPr>
          <w:t xml:space="preserve"> at P-PNC </w:t>
        </w:r>
        <w:proofErr w:type="gramStart"/>
        <w:r w:rsidR="000E44C0" w:rsidRPr="003D0755">
          <w:rPr>
            <w:highlight w:val="yellow"/>
          </w:rPr>
          <w:t>MPI</w:t>
        </w:r>
      </w:ins>
      <w:ins w:id="125" w:author="Italo Busi" w:date="2021-05-07T10:30:00Z">
        <w:r w:rsidRPr="003D0755">
          <w:rPr>
            <w:highlight w:val="yellow"/>
          </w:rPr>
          <w:t>:</w:t>
        </w:r>
        <w:proofErr w:type="gramEnd"/>
      </w:ins>
    </w:p>
    <w:p w14:paraId="427AB3D7" w14:textId="677572FC" w:rsidR="008921E3" w:rsidRPr="003D0755" w:rsidRDefault="008921E3" w:rsidP="003C7985">
      <w:pPr>
        <w:pStyle w:val="RFCListBullet"/>
        <w:rPr>
          <w:ins w:id="126" w:author="Italo Busi" w:date="2021-05-07T10:47:00Z"/>
          <w:highlight w:val="yellow"/>
        </w:rPr>
      </w:pPr>
      <w:commentRangeStart w:id="127"/>
      <w:ins w:id="128" w:author="Italo Busi" w:date="2021-05-07T10:30:00Z">
        <w:r w:rsidRPr="003D0755">
          <w:rPr>
            <w:highlight w:val="yellow"/>
          </w:rPr>
          <w:t>L3NM</w:t>
        </w:r>
      </w:ins>
      <w:commentRangeEnd w:id="127"/>
      <w:r w:rsidR="00374C25" w:rsidRPr="003D0755">
        <w:rPr>
          <w:rStyle w:val="CommentReference"/>
          <w:highlight w:val="yellow"/>
        </w:rPr>
        <w:commentReference w:id="127"/>
      </w:r>
    </w:p>
    <w:p w14:paraId="1FC9090A" w14:textId="247C027F" w:rsidR="008921E3" w:rsidRPr="003D0755" w:rsidRDefault="008921E3" w:rsidP="003C7985">
      <w:pPr>
        <w:pStyle w:val="RFCListBullet"/>
        <w:rPr>
          <w:ins w:id="129" w:author="Italo Busi" w:date="2021-05-07T10:47:00Z"/>
          <w:highlight w:val="yellow"/>
        </w:rPr>
      </w:pPr>
      <w:ins w:id="130" w:author="Italo Busi" w:date="2021-05-07T10:47:00Z">
        <w:r w:rsidRPr="003D0755">
          <w:rPr>
            <w:highlight w:val="yellow"/>
          </w:rPr>
          <w:t>TE Tunnel</w:t>
        </w:r>
      </w:ins>
    </w:p>
    <w:p w14:paraId="7E6C86CA" w14:textId="254E2A5B" w:rsidR="008921E3" w:rsidRPr="003D0755" w:rsidRDefault="008921E3" w:rsidP="003C7985">
      <w:pPr>
        <w:pStyle w:val="RFCListBullet"/>
        <w:rPr>
          <w:ins w:id="131" w:author="Italo Busi" w:date="2021-05-07T10:48:00Z"/>
          <w:highlight w:val="yellow"/>
        </w:rPr>
      </w:pPr>
      <w:ins w:id="132" w:author="Italo Busi" w:date="2021-05-07T10:47:00Z">
        <w:r w:rsidRPr="003D0755">
          <w:rPr>
            <w:highlight w:val="yellow"/>
          </w:rPr>
          <w:t>TE Service Mapping</w:t>
        </w:r>
      </w:ins>
      <w:ins w:id="133" w:author="Italo Busi" w:date="2021-05-24T16:00:00Z">
        <w:r w:rsidR="002F557C" w:rsidRPr="003D0755">
          <w:rPr>
            <w:highlight w:val="yellow"/>
          </w:rPr>
          <w:t xml:space="preserve"> (TSM)</w:t>
        </w:r>
      </w:ins>
    </w:p>
    <w:p w14:paraId="0C419BDA" w14:textId="49D56D13" w:rsidR="000D344F" w:rsidRDefault="000D344F" w:rsidP="002F557C">
      <w:r>
        <w:fldChar w:fldCharType="begin"/>
      </w:r>
      <w:r>
        <w:instrText xml:space="preserve"> REF _Ref73979994 \r \h </w:instrText>
      </w:r>
      <w:r>
        <w:fldChar w:fldCharType="separate"/>
      </w:r>
      <w:r w:rsidR="0080054C">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bookmarkStart w:id="134" w:name="_GoBack"/>
      <w:bookmarkEnd w:id="134"/>
    </w:p>
    <w:bookmarkStart w:id="135" w:name="_MON_1685195410"/>
    <w:bookmarkEnd w:id="135"/>
    <w:p w14:paraId="53EF161B" w14:textId="225018EF" w:rsidR="00922170" w:rsidRPr="0087625D" w:rsidRDefault="00263FEC" w:rsidP="0087625D">
      <w:pPr>
        <w:spacing w:line="240" w:lineRule="auto"/>
        <w:ind w:left="431"/>
        <w:jc w:val="center"/>
        <w:rPr>
          <w:lang w:val="en-AU"/>
        </w:rPr>
      </w:pPr>
      <w:r w:rsidRPr="004222EA">
        <w:rPr>
          <w:highlight w:val="yellow"/>
          <w:lang w:val="en-AU"/>
        </w:rPr>
        <w:object w:dxaOrig="7188" w:dyaOrig="4026" w14:anchorId="2F31A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243.7pt" o:ole="">
            <v:imagedata r:id="rId10" o:title="" croptop="4657f"/>
          </v:shape>
          <o:OLEObject Type="Embed" ProgID="PowerPoint.Slide.12" ShapeID="_x0000_i1025" DrawAspect="Content" ObjectID="_1685195458" r:id="rId11"/>
        </w:object>
      </w:r>
    </w:p>
    <w:p w14:paraId="1D945146" w14:textId="5DFE9FB4" w:rsidR="000D344F" w:rsidRDefault="000D344F" w:rsidP="0087625D">
      <w:pPr>
        <w:pStyle w:val="Caption"/>
      </w:pPr>
      <w:bookmarkStart w:id="136" w:name="_Ref73979994"/>
      <w:r>
        <w:t>Multi-domain L3VPN example</w:t>
      </w:r>
      <w:bookmarkEnd w:id="136"/>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77777777" w:rsidR="004911C8" w:rsidRPr="003D0755" w:rsidRDefault="004911C8" w:rsidP="004911C8">
      <w:r w:rsidRPr="003D0755">
        <w:t>This version of the draft analyses the inter</w:t>
      </w:r>
      <w:r w:rsidRPr="003D0755">
        <w:noBreakHyphen/>
        <w:t xml:space="preserve">domain SR-TE option. A future update of this draft will provide </w:t>
      </w:r>
      <w:proofErr w:type="gramStart"/>
      <w:r w:rsidRPr="003D0755">
        <w:t>an</w:t>
      </w:r>
      <w:proofErr w:type="gramEnd"/>
      <w:r w:rsidRPr="003D0755">
        <w:t xml:space="preserve"> high-analysis of the BGP-LU option. Other options are not </w:t>
      </w:r>
      <w:proofErr w:type="spellStart"/>
      <w:r w:rsidRPr="003D0755">
        <w:t>analysed</w:t>
      </w:r>
      <w:proofErr w:type="spellEnd"/>
      <w:r w:rsidRPr="003D0755">
        <w:t xml:space="preserve"> in this document.</w:t>
      </w:r>
    </w:p>
    <w:p w14:paraId="350D7168" w14:textId="0DDD113B"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80054C">
        <w:t>Figure 4</w:t>
      </w:r>
      <w:r>
        <w:fldChar w:fldCharType="end"/>
      </w:r>
      <w:r>
        <w:t xml:space="preserve"> </w:t>
      </w:r>
      <w:r w:rsidRPr="00030A70">
        <w:t>is implementing SR-TE and the stitching between two domains is done using end-to-end/multi-domain SR-TE.</w:t>
      </w:r>
    </w:p>
    <w:p w14:paraId="4B280D82" w14:textId="3FAD9E86" w:rsidR="00B70255" w:rsidRDefault="00B70255" w:rsidP="00B70255">
      <w:r w:rsidRPr="0087625D">
        <w:t xml:space="preserve">It is assumed that the MDSC </w:t>
      </w:r>
      <w:proofErr w:type="gramStart"/>
      <w:r w:rsidR="0046094A" w:rsidRPr="0087625D">
        <w:t>adopts  the</w:t>
      </w:r>
      <w:proofErr w:type="gramEnd"/>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80054C">
        <w:t>2.2</w:t>
      </w:r>
      <w:r w:rsidRPr="0087625D">
        <w:fldChar w:fldCharType="end"/>
      </w:r>
      <w:r w:rsidR="0046094A" w:rsidRPr="0087625D">
        <w:t>, having full visibility of the underlying multi</w:t>
      </w:r>
      <w:r w:rsidR="0046094A" w:rsidRPr="0087625D">
        <w:noBreakHyphen/>
        <w:t>layer TE topology.</w:t>
      </w:r>
    </w:p>
    <w:p w14:paraId="5FC473A1" w14:textId="27440DCC" w:rsidR="00A312AE" w:rsidRPr="00E74B5D" w:rsidRDefault="00A312AE" w:rsidP="00A312AE">
      <w:pPr>
        <w:rPr>
          <w:highlight w:val="yellow"/>
        </w:rPr>
      </w:pPr>
      <w:r w:rsidRPr="00030A70">
        <w:rPr>
          <w:highlight w:val="yellow"/>
        </w:rPr>
        <w:t xml:space="preserve">The MDSC needs to translate the L3VPN SLA requirements to </w:t>
      </w:r>
      <w:r w:rsidRPr="00E74B5D">
        <w:rPr>
          <w:highlight w:val="yellow"/>
        </w:rPr>
        <w:t>TE requirements and specific SR polic</w:t>
      </w:r>
      <w:r w:rsidR="009B2690">
        <w:rPr>
          <w:highlight w:val="yellow"/>
        </w:rPr>
        <w:t>ies</w:t>
      </w:r>
      <w:r w:rsidRPr="00E74B5D">
        <w:rPr>
          <w:highlight w:val="yellow"/>
        </w:rPr>
        <w:t>.</w:t>
      </w:r>
    </w:p>
    <w:p w14:paraId="36E7F280" w14:textId="07B8716D" w:rsidR="00E74B5D" w:rsidRDefault="00E74B5D" w:rsidP="002F557C">
      <w:r>
        <w:t xml:space="preserve">The MDSC needs to find </w:t>
      </w:r>
      <w:r w:rsidR="00B70255">
        <w:t xml:space="preserve">the </w:t>
      </w:r>
      <w:r w:rsidR="009B2690" w:rsidRPr="00050AE8">
        <w:rPr>
          <w:highlight w:val="yellow"/>
          <w:rPrChange w:id="137" w:author="Italo Busi" w:date="2021-06-11T19:30:00Z">
            <w:rPr/>
          </w:rPrChange>
        </w:rPr>
        <w:t>SR-TE path</w:t>
      </w:r>
      <w:del w:id="138" w:author="Italo Busi" w:date="2021-06-11T15:42:00Z">
        <w:r w:rsidR="009B2690" w:rsidRPr="00050AE8" w:rsidDel="005F4296">
          <w:rPr>
            <w:highlight w:val="yellow"/>
            <w:rPrChange w:id="139" w:author="Italo Busi" w:date="2021-06-11T19:30:00Z">
              <w:rPr/>
            </w:rPrChange>
          </w:rPr>
          <w:delText>-</w:delText>
        </w:r>
        <w:r w:rsidRPr="00050AE8" w:rsidDel="005F4296">
          <w:rPr>
            <w:highlight w:val="yellow"/>
            <w:rPrChange w:id="140" w:author="Italo Busi" w:date="2021-06-11T19:30:00Z">
              <w:rPr/>
            </w:rPrChange>
          </w:rPr>
          <w:delText xml:space="preserve"> </w:delText>
        </w:r>
      </w:del>
      <w:ins w:id="141" w:author="Italo Busi" w:date="2021-06-11T15:42:00Z">
        <w:r w:rsidR="005F4296" w:rsidRPr="00050AE8">
          <w:rPr>
            <w:highlight w:val="yellow"/>
            <w:rPrChange w:id="142" w:author="Italo Busi" w:date="2021-06-11T19:30:00Z">
              <w:rPr/>
            </w:rPrChange>
          </w:rPr>
          <w:t>s</w:t>
        </w:r>
        <w:r w:rsidR="005F4296">
          <w:t xml:space="preserve"> </w:t>
        </w:r>
      </w:ins>
      <w:r>
        <w:t>between PE13 (hub PE) and</w:t>
      </w:r>
      <w:r w:rsidR="00B70255">
        <w:t>, respectively,</w:t>
      </w:r>
      <w:r>
        <w:t xml:space="preserve"> PE23 and PE14 (spoke PEs) that meet the </w:t>
      </w:r>
      <w:r w:rsidR="00B70255">
        <w:t xml:space="preserve">L3VPN </w:t>
      </w:r>
      <w:r>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05A05277"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w:t>
      </w:r>
      <w:proofErr w:type="gramStart"/>
      <w:r>
        <w:t xml:space="preserve">packet  </w:t>
      </w:r>
      <w:r w:rsidR="00B70255" w:rsidRPr="00B70255">
        <w:t>la</w:t>
      </w:r>
      <w:r>
        <w:t>yer</w:t>
      </w:r>
      <w:proofErr w:type="gramEnd"/>
      <w:r>
        <w:t>.</w:t>
      </w:r>
    </w:p>
    <w:p w14:paraId="082BA993" w14:textId="1EF6EE3E"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w:t>
      </w:r>
      <w:proofErr w:type="spellStart"/>
      <w:r>
        <w:t>requestested</w:t>
      </w:r>
      <w:proofErr w:type="spellEnd"/>
      <w:r>
        <w:t xml:space="preserve">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multi-layer involved)</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74231D01"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multi-layer involved)</w:t>
      </w:r>
      <w:r w:rsidR="00B70255">
        <w:t>.</w:t>
      </w:r>
    </w:p>
    <w:p w14:paraId="3D1F2FEB" w14:textId="003C40CC"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80054C">
        <w:t>Figure 4</w:t>
      </w:r>
      <w:r>
        <w:fldChar w:fldCharType="end"/>
      </w:r>
      <w:r>
        <w:t xml:space="preserve">, </w:t>
      </w:r>
      <w:r w:rsidR="008E076C">
        <w:t>the MDSC knows that:</w:t>
      </w:r>
    </w:p>
    <w:p w14:paraId="291BB099" w14:textId="5D71AB92" w:rsidR="00473AD7" w:rsidRDefault="00473AD7" w:rsidP="00050AE8">
      <w:pPr>
        <w:pStyle w:val="RFCListBullet"/>
      </w:pPr>
      <w:r>
        <w:lastRenderedPageBreak/>
        <w:t>a</w:t>
      </w:r>
      <w:r w:rsidR="00050AE8">
        <w:t>n</w:t>
      </w:r>
      <w:r>
        <w:t xml:space="preserve"> </w:t>
      </w:r>
      <w:r w:rsidR="009B2690" w:rsidRPr="003D0755">
        <w:rPr>
          <w:highlight w:val="yellow"/>
        </w:rPr>
        <w:t>SR-TE path</w:t>
      </w:r>
      <w:r w:rsidR="009B2690">
        <w:t xml:space="preserve"> </w:t>
      </w:r>
      <w:r>
        <w:t xml:space="preserve"> between PE13 and PE14 already exists but have not enough bandwidth </w:t>
      </w:r>
      <w:r w:rsidR="008E076C">
        <w:t>to support the new L3VPN;</w:t>
      </w:r>
    </w:p>
    <w:p w14:paraId="1F1C86C4" w14:textId="29EF22C1" w:rsidR="008E076C" w:rsidRDefault="008E076C" w:rsidP="00050AE8">
      <w:pPr>
        <w:pStyle w:val="RFCListBullet"/>
      </w:pPr>
      <w:r>
        <w:t xml:space="preserve">the IP link between P16 and PE14 has not enough bandwidth to support increasing the bandwidth of that </w:t>
      </w:r>
      <w:r w:rsidR="009B2690" w:rsidRPr="003D0755">
        <w:rPr>
          <w:highlight w:val="yellow"/>
        </w:rPr>
        <w:t>SR-TE path</w:t>
      </w:r>
      <w:r>
        <w:t>;</w:t>
      </w:r>
    </w:p>
    <w:p w14:paraId="6B8173E5" w14:textId="0166BD1D" w:rsidR="008E076C" w:rsidRDefault="008E076C" w:rsidP="00050AE8">
      <w:pPr>
        <w:pStyle w:val="RFCListBullet"/>
      </w:pPr>
      <w:proofErr w:type="gramStart"/>
      <w:r>
        <w:t>it</w:t>
      </w:r>
      <w:proofErr w:type="gramEnd"/>
      <w:r>
        <w:t xml:space="preserve"> is possible to </w:t>
      </w:r>
      <w:r w:rsidR="0057004A">
        <w:t xml:space="preserve">setup a new underlay optical tunnel to increase the </w:t>
      </w:r>
      <w:r>
        <w:t>bandwidth of the IP link</w:t>
      </w:r>
      <w:r w:rsidR="0057004A">
        <w:t xml:space="preserve"> between P16 and PE14 to support increasing the bandwidth of that overlay</w:t>
      </w:r>
      <w:r w:rsidR="009B2690">
        <w:t xml:space="preserve"> SR-TE path</w:t>
      </w:r>
      <w:r>
        <w:t>.</w:t>
      </w:r>
    </w:p>
    <w:p w14:paraId="0B8180A6" w14:textId="752E5294" w:rsidR="008E076C" w:rsidRPr="00050AE8" w:rsidRDefault="008E076C" w:rsidP="008E076C">
      <w:pPr>
        <w:rPr>
          <w:i/>
          <w:highlight w:val="yellow"/>
        </w:rPr>
      </w:pPr>
      <w:r w:rsidRPr="00050AE8">
        <w:rPr>
          <w:b/>
          <w:i/>
          <w:highlight w:val="yellow"/>
        </w:rPr>
        <w:t>[Editor’s Note]</w:t>
      </w:r>
      <w:r w:rsidRPr="00050AE8">
        <w:rPr>
          <w:i/>
          <w:highlight w:val="yellow"/>
        </w:rPr>
        <w:t xml:space="preserve"> Further investigation is needed to understand how the MDSC could control the bandwidth of an SR-TE path.</w:t>
      </w:r>
    </w:p>
    <w:p w14:paraId="0D4E2F84" w14:textId="35A442BC" w:rsidR="008E076C" w:rsidRDefault="008E076C" w:rsidP="002F557C">
      <w:r>
        <w:t>The MDSC discovers the bandwidth of all the IP Links</w:t>
      </w:r>
      <w:r w:rsidR="0057004A">
        <w:t>, including the link,</w:t>
      </w:r>
      <w:r>
        <w:t xml:space="preserve"> as </w:t>
      </w:r>
      <w:r w:rsidR="0057004A">
        <w:t xml:space="preserve">described in section </w:t>
      </w:r>
      <w:r w:rsidR="0057004A">
        <w:fldChar w:fldCharType="begin"/>
      </w:r>
      <w:r w:rsidR="0057004A">
        <w:instrText xml:space="preserve"> REF _Ref73987188 \r \h \t</w:instrText>
      </w:r>
      <w:r w:rsidR="0057004A">
        <w:fldChar w:fldCharType="separate"/>
      </w:r>
      <w:r w:rsidR="0080054C">
        <w:t>4.1</w:t>
      </w:r>
      <w:r w:rsidR="0057004A">
        <w:fldChar w:fldCharType="end"/>
      </w:r>
      <w:r w:rsidR="0057004A">
        <w:t>.</w:t>
      </w:r>
    </w:p>
    <w:p w14:paraId="3D938A82" w14:textId="79A1096C" w:rsidR="008E076C" w:rsidRPr="003D0755" w:rsidRDefault="008E076C" w:rsidP="008E076C">
      <w:r w:rsidRPr="003D0755">
        <w:t>MDSC can use the path computation YANG model, defined in [PATH-COMPUTE], to request the O-PNC</w:t>
      </w:r>
      <w:r w:rsidR="0057004A" w:rsidRPr="003D0755">
        <w:t>1</w:t>
      </w:r>
      <w:r w:rsidRPr="003D0755">
        <w:t xml:space="preserve"> to perform the path computation of the optical tunnel</w:t>
      </w:r>
      <w:r w:rsidR="0057004A">
        <w:t xml:space="preserve"> that could be used to increase the bandwidth of the IP link between P16 and PE14</w:t>
      </w:r>
      <w:r w:rsidRPr="003D0755">
        <w:t>.</w:t>
      </w:r>
    </w:p>
    <w:p w14:paraId="60358500" w14:textId="77777777" w:rsidR="008E076C" w:rsidRPr="003D0755" w:rsidRDefault="008E076C" w:rsidP="008E076C">
      <w:pPr>
        <w:rPr>
          <w:i/>
        </w:rPr>
      </w:pPr>
      <w:r w:rsidRPr="003D0755">
        <w:rPr>
          <w:b/>
          <w:i/>
          <w:highlight w:val="yellow"/>
        </w:rPr>
        <w:t>[Editor’s Note]</w:t>
      </w:r>
      <w:r w:rsidRPr="003D0755">
        <w:rPr>
          <w:i/>
          <w:highlight w:val="yellow"/>
        </w:rPr>
        <w:t xml:space="preserve"> Check for technology-specific extensions of the path computation YANG model.</w:t>
      </w:r>
    </w:p>
    <w:p w14:paraId="4826A810" w14:textId="38C89400" w:rsidR="008E076C" w:rsidRDefault="0057004A" w:rsidP="002F557C">
      <w:r>
        <w:t>The MDSC would therefore</w:t>
      </w:r>
      <w:r w:rsidR="00050AE8">
        <w:t xml:space="preserve"> request</w:t>
      </w:r>
      <w:r>
        <w:t>:</w:t>
      </w:r>
    </w:p>
    <w:p w14:paraId="1C14458F" w14:textId="021CA7B4" w:rsidR="0057004A" w:rsidRDefault="0057004A" w:rsidP="0057004A">
      <w:pPr>
        <w:pStyle w:val="RFCListBullet"/>
      </w:pPr>
      <w:r>
        <w:t>the O-PNC1 to setup a new optical tunnel between the ROADMs connected to P16 and PE14;</w:t>
      </w:r>
    </w:p>
    <w:p w14:paraId="00DFEBF8" w14:textId="205A5878" w:rsidR="0057004A" w:rsidRDefault="0057004A" w:rsidP="0057004A">
      <w:pPr>
        <w:pStyle w:val="RFCListBullet"/>
      </w:pPr>
      <w:r>
        <w:t>the P-PNC1 to update the LAG configuration of the IP link between P16 and PE14;</w:t>
      </w:r>
    </w:p>
    <w:p w14:paraId="355B5162" w14:textId="4677D64F"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p>
    <w:p w14:paraId="00714BE8" w14:textId="7E655CDA" w:rsidR="008E076C" w:rsidRPr="00050AE8" w:rsidRDefault="008E076C" w:rsidP="008E076C">
      <w:pPr>
        <w:rPr>
          <w:i/>
          <w:highlight w:val="yellow"/>
        </w:rPr>
      </w:pPr>
      <w:r w:rsidRPr="00050AE8">
        <w:rPr>
          <w:b/>
          <w:i/>
          <w:highlight w:val="yellow"/>
        </w:rPr>
        <w:t>[Editor’s Note]</w:t>
      </w:r>
      <w:r w:rsidRPr="00050AE8">
        <w:rPr>
          <w:i/>
          <w:highlight w:val="yellow"/>
        </w:rPr>
        <w:t xml:space="preserve"> Further investigation is needed to understand how the MDSC can </w:t>
      </w:r>
      <w:r w:rsidR="00050AE8">
        <w:rPr>
          <w:i/>
          <w:highlight w:val="yellow"/>
        </w:rPr>
        <w:t xml:space="preserve">request the P-PNC to </w:t>
      </w:r>
      <w:r w:rsidRPr="00050AE8">
        <w:rPr>
          <w:i/>
          <w:highlight w:val="yellow"/>
        </w:rPr>
        <w:t xml:space="preserve">modify the bandwidth </w:t>
      </w:r>
      <w:r w:rsidR="00F5752E">
        <w:rPr>
          <w:i/>
          <w:highlight w:val="yellow"/>
        </w:rPr>
        <w:t>used by</w:t>
      </w:r>
      <w:r w:rsidR="00F5752E" w:rsidRPr="00050AE8">
        <w:rPr>
          <w:i/>
          <w:highlight w:val="yellow"/>
        </w:rPr>
        <w:t xml:space="preserve"> </w:t>
      </w:r>
      <w:r w:rsidRPr="00050AE8">
        <w:rPr>
          <w:i/>
          <w:highlight w:val="yellow"/>
        </w:rPr>
        <w:t>an SR-TE path.</w:t>
      </w:r>
    </w:p>
    <w:p w14:paraId="20A1F37E" w14:textId="78209B2D"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 xml:space="preserve">needs to be setup </w:t>
      </w:r>
      <w:proofErr w:type="spellStart"/>
      <w:r>
        <w:t>betweend</w:t>
      </w:r>
      <w:proofErr w:type="spellEnd"/>
      <w:r>
        <w:t xml:space="preserve"> PE13 and P23.</w:t>
      </w:r>
    </w:p>
    <w:p w14:paraId="5AEC9286" w14:textId="30E3B0A2" w:rsidR="0057004A" w:rsidRDefault="00AD0E3B" w:rsidP="002F557C">
      <w:r>
        <w:t xml:space="preserve">As described in section </w:t>
      </w:r>
      <w:r>
        <w:fldChar w:fldCharType="begin"/>
      </w:r>
      <w:r>
        <w:instrText xml:space="preserve"> REF _Ref40961280 \r \h \t</w:instrText>
      </w:r>
      <w:r>
        <w:fldChar w:fldCharType="separate"/>
      </w:r>
      <w:r w:rsidR="0080054C">
        <w:t>2.2</w:t>
      </w:r>
      <w:r>
        <w:fldChar w:fldCharType="end"/>
      </w:r>
      <w:r>
        <w:t>, with partial summarization, the MDSC will use the TE topology information provided by the P-PNCs and the results of the path computation requests send to the O-PNCs to compute the multi-layer/multi-domain path between PE13 and P23.</w:t>
      </w:r>
    </w:p>
    <w:p w14:paraId="2E529325" w14:textId="299B98A0" w:rsidR="00AD0E3B" w:rsidRDefault="00AD0E3B" w:rsidP="002F557C">
      <w:r>
        <w:t>For example, the multi-layer/multi-domain performed by the MDSC could require the setup of:</w:t>
      </w:r>
    </w:p>
    <w:p w14:paraId="2FCE8330" w14:textId="39C1EF2E" w:rsidR="00AD0E3B" w:rsidRDefault="00AD0E3B" w:rsidP="00F5752E">
      <w:pPr>
        <w:pStyle w:val="ListParagraph"/>
        <w:numPr>
          <w:ilvl w:val="0"/>
          <w:numId w:val="66"/>
        </w:numPr>
      </w:pPr>
      <w:r>
        <w:lastRenderedPageBreak/>
        <w:t>a new underlay optical tunnel between PE13 and BR11, supporting a new IP link</w:t>
      </w:r>
      <w:r w:rsidR="008D18C6">
        <w:t xml:space="preserve">, as described in </w:t>
      </w:r>
      <w:r w:rsidR="008D18C6" w:rsidRPr="00F5752E">
        <w:rPr>
          <w:highlight w:val="yellow"/>
        </w:rPr>
        <w:t xml:space="preserve">section </w:t>
      </w:r>
      <w:r w:rsidR="008D18C6" w:rsidRPr="00F5752E">
        <w:rPr>
          <w:highlight w:val="yellow"/>
        </w:rPr>
        <w:fldChar w:fldCharType="begin"/>
      </w:r>
      <w:r w:rsidR="008D18C6" w:rsidRPr="00F5752E">
        <w:rPr>
          <w:highlight w:val="yellow"/>
        </w:rPr>
        <w:instrText xml:space="preserve"> REF _Ref71280932 \r \h \t  \* MERGEFORMAT </w:instrText>
      </w:r>
      <w:r w:rsidR="008D18C6" w:rsidRPr="00F5752E">
        <w:rPr>
          <w:highlight w:val="yellow"/>
        </w:rPr>
      </w:r>
      <w:r w:rsidR="008D18C6" w:rsidRPr="00F5752E">
        <w:rPr>
          <w:highlight w:val="yellow"/>
        </w:rPr>
        <w:fldChar w:fldCharType="separate"/>
      </w:r>
      <w:r w:rsidR="0080054C">
        <w:rPr>
          <w:highlight w:val="yellow"/>
        </w:rPr>
        <w:t>4.1.2</w:t>
      </w:r>
      <w:r w:rsidR="008D18C6" w:rsidRPr="00F5752E">
        <w:rPr>
          <w:highlight w:val="yellow"/>
        </w:rPr>
        <w:fldChar w:fldCharType="end"/>
      </w:r>
      <w:r>
        <w:t>;</w:t>
      </w:r>
    </w:p>
    <w:p w14:paraId="4FCE4EC8" w14:textId="6F5DEA66" w:rsidR="00AD0E3B" w:rsidRDefault="00AD0E3B" w:rsidP="00F5752E">
      <w:pPr>
        <w:pStyle w:val="ListParagraph"/>
        <w:numPr>
          <w:ilvl w:val="0"/>
          <w:numId w:val="66"/>
        </w:numPr>
      </w:pPr>
      <w:proofErr w:type="gramStart"/>
      <w:r>
        <w:t>a</w:t>
      </w:r>
      <w:proofErr w:type="gramEnd"/>
      <w:r>
        <w:t xml:space="preserve"> new underlay optical tunnel between BR21 and P24 to increase the bandwidth of an existing IP link/LAG.</w:t>
      </w:r>
    </w:p>
    <w:p w14:paraId="607B0E76" w14:textId="0A29AE82" w:rsidR="008D18C6" w:rsidRPr="003D0755" w:rsidRDefault="008D18C6" w:rsidP="008D18C6">
      <w:pPr>
        <w:rPr>
          <w:i/>
          <w:highlight w:val="yellow"/>
        </w:rPr>
      </w:pPr>
      <w:r w:rsidRPr="003D0755">
        <w:rPr>
          <w:b/>
          <w:i/>
          <w:highlight w:val="yellow"/>
        </w:rPr>
        <w:t>[Editor’s Note]</w:t>
      </w:r>
      <w:r w:rsidRPr="003D0755">
        <w:rPr>
          <w:i/>
          <w:highlight w:val="yellow"/>
        </w:rPr>
        <w:t xml:space="preserve"> Clean up this text and the text in section 4.1.2 if the latter is update to reflect the IP link discovery rather than IP link setup.</w:t>
      </w:r>
    </w:p>
    <w:p w14:paraId="5EEE97C8" w14:textId="77777777" w:rsidR="008D18C6" w:rsidRDefault="008D18C6" w:rsidP="008D18C6">
      <w:r w:rsidRPr="003D0755">
        <w:t>MDSC then configures the new end</w:t>
      </w:r>
      <w:r w:rsidRPr="003D0755">
        <w:noBreakHyphen/>
        <w:t>to</w:t>
      </w:r>
      <w:r w:rsidRPr="003D0755">
        <w:noBreakHyphen/>
        <w:t>end SR-TE path with the right SR policy and requests P-PNC 1 and P-PNC 2 to configure the complete label stack to be pushed respectively on PE13 for one direction and on PE23 for the other direction).</w:t>
      </w:r>
    </w:p>
    <w:p w14:paraId="66741438" w14:textId="322EB5CA" w:rsidR="008D18C6" w:rsidRPr="003D0755"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new end</w:t>
      </w:r>
      <w:r w:rsidRPr="003D0755">
        <w:rPr>
          <w:i/>
          <w:highlight w:val="yellow"/>
        </w:rPr>
        <w:noBreakHyphen/>
        <w:t>to</w:t>
      </w:r>
      <w:r w:rsidRPr="003D0755">
        <w:rPr>
          <w:i/>
          <w:highlight w:val="yellow"/>
        </w:rPr>
        <w:noBreakHyphen/>
        <w:t>end SR-TE path can be configured (in particular which information should the MDSC provide to the P-PNC to drive its configuration of the complete label stack to be pushed on PE).</w:t>
      </w:r>
    </w:p>
    <w:p w14:paraId="7DB8AC07" w14:textId="15EE0430"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commentRangeStart w:id="143"/>
      <w:r>
        <w:t xml:space="preserve">configure </w:t>
      </w:r>
      <w:commentRangeEnd w:id="143"/>
      <w:r w:rsidR="0046094A">
        <w:rPr>
          <w:rStyle w:val="CommentReference"/>
        </w:rPr>
        <w:commentReference w:id="143"/>
      </w:r>
      <w:r>
        <w:t xml:space="preserve">on both P-PNCs 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Pr="003D0755"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155EE99" w14:textId="77777777" w:rsidR="006F6F19" w:rsidRPr="005254EF" w:rsidRDefault="006F6F19" w:rsidP="001E3E79">
      <w:pPr>
        <w:pStyle w:val="Heading1"/>
      </w:pPr>
      <w:bookmarkStart w:id="144" w:name="_Toc53130251"/>
      <w:bookmarkStart w:id="145" w:name="_Toc68604110"/>
      <w:r w:rsidRPr="005254EF">
        <w:t>Security Considerations</w:t>
      </w:r>
      <w:bookmarkEnd w:id="144"/>
      <w:bookmarkEnd w:id="145"/>
    </w:p>
    <w:p w14:paraId="08AF4EBC" w14:textId="769CFF25" w:rsidR="00BA2A4C" w:rsidRDefault="0002767F" w:rsidP="00BA2A4C">
      <w:commentRangeStart w:id="14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46"/>
      <w:r w:rsidR="00460D05">
        <w:rPr>
          <w:rStyle w:val="CommentReference"/>
        </w:rPr>
        <w:commentReference w:id="146"/>
      </w:r>
    </w:p>
    <w:p w14:paraId="486C431C" w14:textId="77777777" w:rsidR="000D4AD0" w:rsidRDefault="000D4AD0" w:rsidP="00055923">
      <w:pPr>
        <w:pStyle w:val="Heading1"/>
      </w:pPr>
      <w:bookmarkStart w:id="147" w:name="_Toc53130252"/>
      <w:bookmarkStart w:id="148" w:name="_Toc68604111"/>
      <w:commentRangeStart w:id="149"/>
      <w:r>
        <w:t>Operational Considerations</w:t>
      </w:r>
      <w:bookmarkEnd w:id="147"/>
      <w:commentRangeEnd w:id="149"/>
      <w:r w:rsidR="008B7B43">
        <w:rPr>
          <w:rStyle w:val="CommentReference"/>
        </w:rPr>
        <w:commentReference w:id="149"/>
      </w:r>
      <w:bookmarkEnd w:id="148"/>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50" w:name="_Toc53130253"/>
      <w:bookmarkStart w:id="151" w:name="_Toc68604112"/>
      <w:r w:rsidRPr="005254EF">
        <w:t>IANA Considerations</w:t>
      </w:r>
      <w:bookmarkEnd w:id="150"/>
      <w:bookmarkEnd w:id="15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52" w:name="_Toc53130254"/>
      <w:bookmarkStart w:id="153" w:name="_Toc68604113"/>
      <w:r w:rsidRPr="005254EF">
        <w:t>References</w:t>
      </w:r>
      <w:bookmarkEnd w:id="152"/>
      <w:bookmarkEnd w:id="153"/>
    </w:p>
    <w:p w14:paraId="78FC148B" w14:textId="77777777" w:rsidR="002E1F5F" w:rsidRPr="00A32AF9" w:rsidRDefault="002E1F5F" w:rsidP="001E3E79">
      <w:pPr>
        <w:pStyle w:val="Heading2"/>
      </w:pPr>
      <w:bookmarkStart w:id="154" w:name="_Toc53130255"/>
      <w:bookmarkStart w:id="155" w:name="_Toc68604114"/>
      <w:r w:rsidRPr="00A32AF9">
        <w:t>Normative References</w:t>
      </w:r>
      <w:bookmarkEnd w:id="154"/>
      <w:bookmarkEnd w:id="155"/>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lastRenderedPageBreak/>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156" w:name="_Toc53130256"/>
      <w:bookmarkStart w:id="157" w:name="_Toc68604115"/>
      <w:r w:rsidRPr="00A32AF9">
        <w:t>Informative References</w:t>
      </w:r>
      <w:bookmarkEnd w:id="156"/>
      <w:bookmarkEnd w:id="157"/>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58" w:name="_Toc53130257"/>
      <w:bookmarkStart w:id="159" w:name="_Toc68604116"/>
      <w:r w:rsidRPr="00D367CF">
        <w:lastRenderedPageBreak/>
        <w:t>Multi-layer and multi-domain resiliency</w:t>
      </w:r>
      <w:bookmarkEnd w:id="158"/>
      <w:bookmarkEnd w:id="159"/>
    </w:p>
    <w:p w14:paraId="183F9A0D" w14:textId="77777777" w:rsidR="00D367CF" w:rsidRDefault="00D367CF" w:rsidP="00D367CF">
      <w:pPr>
        <w:pStyle w:val="RFCAppH1"/>
      </w:pPr>
      <w:bookmarkStart w:id="160" w:name="_Toc53130258"/>
      <w:bookmarkStart w:id="161" w:name="_Toc68604117"/>
      <w:r w:rsidRPr="00D367CF">
        <w:t>Maintenance Window</w:t>
      </w:r>
      <w:bookmarkEnd w:id="160"/>
      <w:bookmarkEnd w:id="161"/>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62" w:name="_Toc53130259"/>
      <w:bookmarkStart w:id="163" w:name="_Toc68604118"/>
      <w:r w:rsidRPr="00D367CF">
        <w:t>Router port failure</w:t>
      </w:r>
      <w:bookmarkEnd w:id="162"/>
      <w:bookmarkEnd w:id="163"/>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64" w:name="_Toc44338393"/>
      <w:bookmarkStart w:id="165" w:name="_Toc53130260"/>
      <w:bookmarkStart w:id="166" w:name="_Toc68604119"/>
      <w:r w:rsidRPr="005254EF">
        <w:t>Acknowledgments</w:t>
      </w:r>
      <w:bookmarkEnd w:id="164"/>
      <w:bookmarkEnd w:id="165"/>
      <w:bookmarkEnd w:id="16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167" w:author="Paolo Volpato" w:date="2021-06-08T08:21:00Z">
            <w:rPr/>
          </w:rPrChange>
        </w:rPr>
      </w:pPr>
      <w:bookmarkStart w:id="168" w:name="_Toc44338394"/>
      <w:bookmarkStart w:id="169" w:name="_Toc53130261"/>
      <w:bookmarkStart w:id="170" w:name="_Toc68604120"/>
      <w:r w:rsidRPr="00742588">
        <w:rPr>
          <w:lang w:val="it-IT"/>
          <w:rPrChange w:id="171" w:author="Paolo Volpato" w:date="2021-06-08T08:21:00Z">
            <w:rPr/>
          </w:rPrChange>
        </w:rPr>
        <w:t>Contributors</w:t>
      </w:r>
      <w:bookmarkEnd w:id="168"/>
      <w:bookmarkEnd w:id="169"/>
      <w:bookmarkEnd w:id="170"/>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172" w:author="Paolo Volpato" w:date="2021-06-08T08:21:00Z">
            <w:rPr>
              <w:lang w:val="en-GB"/>
            </w:rPr>
          </w:rPrChange>
        </w:rPr>
      </w:pPr>
      <w:r w:rsidRPr="00742588">
        <w:rPr>
          <w:lang w:val="it-IT"/>
          <w:rPrChange w:id="173" w:author="Paolo Volpato" w:date="2021-06-08T08:21:00Z">
            <w:rPr>
              <w:lang w:val="en-GB"/>
            </w:rPr>
          </w:rPrChange>
        </w:rPr>
        <w:t xml:space="preserve">Email: </w:t>
      </w:r>
      <w:r w:rsidRPr="00742588">
        <w:rPr>
          <w:rStyle w:val="Hyperlink"/>
          <w:lang w:val="it-IT"/>
          <w:rPrChange w:id="174" w:author="Paolo Volpato" w:date="2021-06-08T08:21:00Z">
            <w:rPr>
              <w:rStyle w:val="Hyperlink"/>
              <w:lang w:val="en-GB"/>
            </w:rPr>
          </w:rPrChange>
        </w:rPr>
        <w:t>sergio.belotti@nokia.com</w:t>
      </w:r>
      <w:r w:rsidRPr="00742588">
        <w:rPr>
          <w:lang w:val="it-IT"/>
          <w:rPrChange w:id="175" w:author="Paolo Volpato" w:date="2021-06-08T08:21:00Z">
            <w:rPr>
              <w:lang w:val="en-GB"/>
            </w:rPr>
          </w:rPrChange>
        </w:rPr>
        <w:t xml:space="preserve"> </w:t>
      </w:r>
    </w:p>
    <w:p w14:paraId="2878565E" w14:textId="77777777" w:rsidR="00D747CD" w:rsidRPr="00742588" w:rsidRDefault="00D747CD" w:rsidP="00D747CD">
      <w:pPr>
        <w:rPr>
          <w:lang w:val="it-IT"/>
          <w:rPrChange w:id="176"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177"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742588" w:rsidRDefault="00D747CD" w:rsidP="00D747CD">
      <w:pPr>
        <w:rPr>
          <w:lang w:val="it-IT"/>
          <w:rPrChange w:id="178" w:author="Paolo Volpato" w:date="2021-06-08T08:21:00Z">
            <w:rPr/>
          </w:rPrChange>
        </w:rPr>
      </w:pPr>
      <w:r w:rsidRPr="00742588">
        <w:rPr>
          <w:lang w:val="it-IT"/>
          <w:rPrChange w:id="179" w:author="Paolo Volpato" w:date="2021-06-08T08:21:00Z">
            <w:rPr/>
          </w:rPrChange>
        </w:rPr>
        <w:t xml:space="preserve">Email: </w:t>
      </w:r>
      <w:r w:rsidRPr="00742588">
        <w:rPr>
          <w:rStyle w:val="Hyperlink"/>
          <w:lang w:val="it-IT"/>
          <w:rPrChange w:id="180" w:author="Paolo Volpato" w:date="2021-06-08T08:21:00Z">
            <w:rPr>
              <w:rStyle w:val="Hyperlink"/>
            </w:rPr>
          </w:rPrChange>
        </w:rPr>
        <w:t>younglee.tx@gmail.com</w:t>
      </w:r>
    </w:p>
    <w:p w14:paraId="3870300A" w14:textId="77777777" w:rsidR="00D747CD" w:rsidRPr="00742588" w:rsidRDefault="00D747CD" w:rsidP="00D747CD">
      <w:pPr>
        <w:rPr>
          <w:lang w:val="it-IT"/>
          <w:rPrChange w:id="181"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182"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183" w:author="Paolo Volpato" w:date="2021-06-08T08:21:00Z">
            <w:rPr>
              <w:lang w:val="it-IT"/>
            </w:rPr>
          </w:rPrChange>
        </w:rPr>
      </w:pPr>
      <w:r w:rsidRPr="00742588">
        <w:rPr>
          <w:rPrChange w:id="184" w:author="Paolo Volpato" w:date="2021-06-08T08:21:00Z">
            <w:rPr>
              <w:lang w:val="it-IT"/>
            </w:rPr>
          </w:rPrChange>
        </w:rPr>
        <w:t xml:space="preserve">Email: </w:t>
      </w:r>
      <w:r w:rsidRPr="00742588">
        <w:rPr>
          <w:rStyle w:val="Hyperlink"/>
          <w:rPrChange w:id="185"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186" w:name="_Toc53130262"/>
      <w:bookmarkStart w:id="187" w:name="_Toc68604121"/>
      <w:r w:rsidRPr="006836AC">
        <w:t>Authors’ Addresses</w:t>
      </w:r>
      <w:bookmarkEnd w:id="186"/>
      <w:bookmarkEnd w:id="187"/>
    </w:p>
    <w:p w14:paraId="5E1DC79D" w14:textId="77777777" w:rsidR="002E1F5F" w:rsidRPr="00742588" w:rsidRDefault="005254EF" w:rsidP="002E1F5F">
      <w:pPr>
        <w:pStyle w:val="RFCFigure"/>
        <w:rPr>
          <w:rFonts w:cs="Times New Roman"/>
          <w:lang w:val="it-IT"/>
          <w:rPrChange w:id="188" w:author="Paolo Volpato" w:date="2021-06-08T08:21:00Z">
            <w:rPr>
              <w:rFonts w:cs="Times New Roman"/>
            </w:rPr>
          </w:rPrChange>
        </w:rPr>
      </w:pPr>
      <w:r w:rsidRPr="00742588">
        <w:rPr>
          <w:lang w:val="it-IT"/>
          <w:rPrChange w:id="189"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190" w:author="Paolo Volpato" w:date="2021-06-08T08:21:00Z">
            <w:rPr>
              <w:rFonts w:cs="Times New Roman"/>
            </w:rPr>
          </w:rPrChange>
        </w:rPr>
      </w:pPr>
      <w:r w:rsidRPr="00742588">
        <w:rPr>
          <w:lang w:val="it-IT"/>
          <w:rPrChange w:id="191" w:author="Paolo Volpato" w:date="2021-06-08T08:21:00Z">
            <w:rPr/>
          </w:rPrChange>
        </w:rPr>
        <w:t>TIM</w:t>
      </w:r>
    </w:p>
    <w:p w14:paraId="394342E4" w14:textId="77777777" w:rsidR="002E1F5F" w:rsidRPr="00742588" w:rsidRDefault="002E1F5F" w:rsidP="002E1F5F">
      <w:pPr>
        <w:pStyle w:val="RFCFigure"/>
        <w:rPr>
          <w:lang w:val="it-IT"/>
          <w:rPrChange w:id="192" w:author="Paolo Volpato" w:date="2021-06-08T08:21:00Z">
            <w:rPr/>
          </w:rPrChange>
        </w:rPr>
      </w:pPr>
      <w:r w:rsidRPr="00742588">
        <w:rPr>
          <w:lang w:val="it-IT"/>
          <w:rPrChange w:id="193" w:author="Paolo Volpato" w:date="2021-06-08T08:21:00Z">
            <w:rPr/>
          </w:rPrChange>
        </w:rPr>
        <w:tab/>
      </w:r>
    </w:p>
    <w:p w14:paraId="6469E9D6" w14:textId="576A0C0E" w:rsidR="002E1F5F" w:rsidRPr="00742588" w:rsidRDefault="002E1F5F" w:rsidP="002E1F5F">
      <w:pPr>
        <w:pStyle w:val="RFCFigure"/>
        <w:rPr>
          <w:rFonts w:cs="Times New Roman"/>
          <w:lang w:val="it-IT"/>
          <w:rPrChange w:id="194" w:author="Paolo Volpato" w:date="2021-06-08T08:21:00Z">
            <w:rPr>
              <w:rFonts w:cs="Times New Roman"/>
            </w:rPr>
          </w:rPrChange>
        </w:rPr>
      </w:pPr>
      <w:r w:rsidRPr="00742588">
        <w:rPr>
          <w:lang w:val="it-IT"/>
          <w:rPrChange w:id="195" w:author="Paolo Volpato" w:date="2021-06-08T08:21:00Z">
            <w:rPr/>
          </w:rPrChange>
        </w:rPr>
        <w:t xml:space="preserve">Email: </w:t>
      </w:r>
      <w:r w:rsidR="005254EF" w:rsidRPr="00742588">
        <w:rPr>
          <w:rStyle w:val="Hyperlink"/>
          <w:lang w:val="it-IT"/>
          <w:rPrChange w:id="196" w:author="Paolo Volpato" w:date="2021-06-08T08:21:00Z">
            <w:rPr>
              <w:rStyle w:val="Hyperlink"/>
            </w:rPr>
          </w:rPrChange>
        </w:rPr>
        <w:t>fabio.peruzzini@telecomitalia.it</w:t>
      </w:r>
    </w:p>
    <w:p w14:paraId="4E3C9BBF" w14:textId="77777777" w:rsidR="006B2FA6" w:rsidRPr="00742588" w:rsidRDefault="006B2FA6" w:rsidP="006B2FA6">
      <w:pPr>
        <w:rPr>
          <w:lang w:val="it-IT"/>
          <w:rPrChange w:id="197" w:author="Paolo Volpato" w:date="2021-06-08T08:21:00Z">
            <w:rPr/>
          </w:rPrChange>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198" w:author="Paolo Volpato" w:date="2021-06-08T08:21:00Z">
            <w:rPr/>
          </w:rPrChange>
        </w:rPr>
      </w:pPr>
      <w:r w:rsidRPr="00742588">
        <w:rPr>
          <w:lang w:val="it-IT"/>
          <w:rPrChange w:id="199" w:author="Paolo Volpato" w:date="2021-06-08T08:21:00Z">
            <w:rPr/>
          </w:rPrChange>
        </w:rPr>
        <w:lastRenderedPageBreak/>
        <w:t>Italo Busi</w:t>
      </w:r>
      <w:r w:rsidRPr="00742588">
        <w:rPr>
          <w:lang w:val="it-IT"/>
          <w:rPrChange w:id="200" w:author="Paolo Volpato" w:date="2021-06-08T08:21:00Z">
            <w:rPr/>
          </w:rPrChange>
        </w:rPr>
        <w:br/>
        <w:t>Huawei</w:t>
      </w:r>
    </w:p>
    <w:p w14:paraId="03690BE1" w14:textId="52F14E35" w:rsidR="006B2FA6" w:rsidRPr="00742588" w:rsidRDefault="006B2FA6" w:rsidP="006B2FA6">
      <w:pPr>
        <w:rPr>
          <w:lang w:val="it-IT"/>
          <w:rPrChange w:id="201" w:author="Paolo Volpato" w:date="2021-06-08T08:21:00Z">
            <w:rPr/>
          </w:rPrChange>
        </w:rPr>
      </w:pPr>
      <w:r w:rsidRPr="00742588">
        <w:rPr>
          <w:lang w:val="it-IT"/>
          <w:rPrChange w:id="202" w:author="Paolo Volpato" w:date="2021-06-08T08:21:00Z">
            <w:rPr/>
          </w:rPrChange>
        </w:rPr>
        <w:t xml:space="preserve">Email: </w:t>
      </w:r>
      <w:r w:rsidRPr="00742588">
        <w:rPr>
          <w:rStyle w:val="Hyperlink"/>
          <w:lang w:val="it-IT"/>
          <w:rPrChange w:id="203" w:author="Paolo Volpato" w:date="2021-06-08T08:21:00Z">
            <w:rPr>
              <w:rStyle w:val="Hyperlink"/>
            </w:rPr>
          </w:rPrChange>
        </w:rPr>
        <w:t>Italo.busi@huawei.com</w:t>
      </w:r>
      <w:r w:rsidRPr="00742588">
        <w:rPr>
          <w:lang w:val="it-IT"/>
          <w:rPrChange w:id="204" w:author="Paolo Volpato" w:date="2021-06-08T08:21:00Z">
            <w:rPr/>
          </w:rPrChange>
        </w:rPr>
        <w:t xml:space="preserve"> </w:t>
      </w:r>
    </w:p>
    <w:p w14:paraId="6FF977B3" w14:textId="77777777" w:rsidR="002E1F5F" w:rsidRPr="00742588" w:rsidRDefault="002E1F5F" w:rsidP="002E1F5F">
      <w:pPr>
        <w:rPr>
          <w:lang w:val="it-IT"/>
          <w:rPrChange w:id="205"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206" w:author="Paolo Volpato" w:date="2021-06-08T08:21:00Z">
            <w:rPr/>
          </w:rPrChange>
        </w:rPr>
      </w:pPr>
      <w:r w:rsidRPr="00742588">
        <w:rPr>
          <w:lang w:val="it-IT"/>
          <w:rPrChange w:id="207" w:author="Paolo Volpato" w:date="2021-06-08T08:21:00Z">
            <w:rPr/>
          </w:rPrChange>
        </w:rPr>
        <w:t>Daniele Ceccarelli</w:t>
      </w:r>
      <w:r w:rsidRPr="00742588">
        <w:rPr>
          <w:lang w:val="it-IT"/>
          <w:rPrChange w:id="208"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209"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Italo Busi" w:date="2021-01-12T15:40:00Z" w:initials="IB">
    <w:p w14:paraId="3E8F292C" w14:textId="77777777" w:rsidR="0087625D" w:rsidRDefault="0087625D" w:rsidP="00C8689C">
      <w:pPr>
        <w:pStyle w:val="CommentText"/>
      </w:pPr>
    </w:p>
    <w:p w14:paraId="218C4EB8" w14:textId="77777777" w:rsidR="0087625D" w:rsidRPr="00C8689C" w:rsidRDefault="0087625D" w:rsidP="00C8689C">
      <w:pPr>
        <w:pStyle w:val="CommentText"/>
        <w:rPr>
          <w:b/>
        </w:rPr>
      </w:pPr>
      <w:r w:rsidRPr="00C8689C">
        <w:rPr>
          <w:rStyle w:val="CommentReference"/>
          <w:b/>
        </w:rPr>
        <w:annotationRef/>
      </w:r>
      <w:r w:rsidRPr="00C8689C">
        <w:rPr>
          <w:b/>
        </w:rPr>
        <w:t>See Issue #32</w:t>
      </w:r>
    </w:p>
    <w:p w14:paraId="1EB4AC82" w14:textId="77777777" w:rsidR="0087625D" w:rsidRDefault="0087625D" w:rsidP="00C8689C">
      <w:pPr>
        <w:pStyle w:val="CommentText"/>
      </w:pPr>
    </w:p>
    <w:p w14:paraId="444A2366" w14:textId="73538D11" w:rsidR="0087625D" w:rsidRDefault="0087625D"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42" w:author="Italo Busi" w:date="2021-01-11T11:34:00Z" w:initials="IB">
    <w:p w14:paraId="1717CABF" w14:textId="2B49130E" w:rsidR="0087625D" w:rsidRPr="00C8689C" w:rsidRDefault="0087625D">
      <w:pPr>
        <w:pStyle w:val="CommentText"/>
        <w:rPr>
          <w:b/>
        </w:rPr>
      </w:pPr>
      <w:r w:rsidRPr="00C8689C">
        <w:rPr>
          <w:rStyle w:val="CommentReference"/>
          <w:b/>
        </w:rPr>
        <w:annotationRef/>
      </w:r>
      <w:r w:rsidRPr="00C8689C">
        <w:rPr>
          <w:b/>
        </w:rPr>
        <w:t>See Issue #33</w:t>
      </w:r>
    </w:p>
  </w:comment>
  <w:comment w:id="46" w:author="SBIBPV" w:date="2020-08-11T11:17:00Z" w:initials="SBIBPV">
    <w:p w14:paraId="5C8CD4EF" w14:textId="77777777" w:rsidR="0087625D" w:rsidRDefault="0087625D">
      <w:pPr>
        <w:pStyle w:val="CommentText"/>
      </w:pPr>
      <w:r>
        <w:rPr>
          <w:rStyle w:val="CommentReference"/>
        </w:rPr>
        <w:annotationRef/>
      </w:r>
      <w:r>
        <w:t>To check with OPSAWG</w:t>
      </w:r>
    </w:p>
  </w:comment>
  <w:comment w:id="47" w:author="Italo Busi" w:date="2021-01-11T11:40:00Z" w:initials="IB">
    <w:p w14:paraId="57F1CD38" w14:textId="5C36F880" w:rsidR="0087625D" w:rsidRPr="000E7604" w:rsidRDefault="0087625D">
      <w:pPr>
        <w:pStyle w:val="CommentText"/>
        <w:rPr>
          <w:b/>
        </w:rPr>
      </w:pPr>
      <w:r w:rsidRPr="000E7604">
        <w:rPr>
          <w:rStyle w:val="CommentReference"/>
          <w:b/>
        </w:rPr>
        <w:annotationRef/>
      </w:r>
      <w:r w:rsidRPr="000E7604">
        <w:rPr>
          <w:rStyle w:val="CommentReference"/>
          <w:b/>
        </w:rPr>
        <w:t>See Issue #34</w:t>
      </w:r>
    </w:p>
  </w:comment>
  <w:comment w:id="48" w:author="SBIBPV" w:date="2020-08-11T11:19:00Z" w:initials="SBIBPV">
    <w:p w14:paraId="21D1B483" w14:textId="77777777" w:rsidR="0087625D" w:rsidRDefault="0087625D">
      <w:pPr>
        <w:pStyle w:val="CommentText"/>
      </w:pPr>
      <w:r>
        <w:rPr>
          <w:rStyle w:val="CommentReference"/>
        </w:rPr>
        <w:annotationRef/>
      </w:r>
      <w:r>
        <w:t>To check with OPSAWG</w:t>
      </w:r>
    </w:p>
  </w:comment>
  <w:comment w:id="49" w:author="Italo Busi" w:date="2021-01-11T11:40:00Z" w:initials="IB">
    <w:p w14:paraId="0411F9B5" w14:textId="69199BD8" w:rsidR="0087625D" w:rsidRDefault="0087625D">
      <w:pPr>
        <w:pStyle w:val="CommentText"/>
      </w:pPr>
      <w:r>
        <w:rPr>
          <w:rStyle w:val="CommentReference"/>
        </w:rPr>
        <w:annotationRef/>
      </w:r>
      <w:r w:rsidRPr="000E7604">
        <w:rPr>
          <w:rStyle w:val="CommentReference"/>
          <w:b/>
        </w:rPr>
        <w:t>See Issue #34</w:t>
      </w:r>
    </w:p>
  </w:comment>
  <w:comment w:id="50" w:author="SBIBPV" w:date="2020-08-11T11:20:00Z" w:initials="SBIBPV">
    <w:p w14:paraId="0506B759" w14:textId="77777777" w:rsidR="0087625D" w:rsidRDefault="0087625D">
      <w:pPr>
        <w:pStyle w:val="CommentText"/>
      </w:pPr>
      <w:r>
        <w:rPr>
          <w:rStyle w:val="CommentReference"/>
        </w:rPr>
        <w:annotationRef/>
      </w:r>
      <w:r>
        <w:t>To check with TEAS (under discussion on the mailing list)</w:t>
      </w:r>
    </w:p>
  </w:comment>
  <w:comment w:id="51" w:author="Italo Busi" w:date="2021-01-11T11:40:00Z" w:initials="IB">
    <w:p w14:paraId="0830396B" w14:textId="3BBF5A6A" w:rsidR="0087625D" w:rsidRPr="005F55C2" w:rsidRDefault="0087625D">
      <w:pPr>
        <w:pStyle w:val="CommentText"/>
        <w:rPr>
          <w:b/>
        </w:rPr>
      </w:pPr>
      <w:r>
        <w:rPr>
          <w:rStyle w:val="CommentReference"/>
        </w:rPr>
        <w:annotationRef/>
      </w:r>
      <w:r w:rsidRPr="005F55C2">
        <w:rPr>
          <w:b/>
        </w:rPr>
        <w:t>See Issue #35</w:t>
      </w:r>
    </w:p>
  </w:comment>
  <w:comment w:id="55" w:author="SBIBPV 0817" w:date="2020-08-17T11:05:00Z" w:initials="SIP 0817">
    <w:p w14:paraId="3E6EB220" w14:textId="19653068" w:rsidR="0087625D" w:rsidRDefault="0087625D">
      <w:pPr>
        <w:pStyle w:val="CommentText"/>
      </w:pPr>
      <w:r>
        <w:rPr>
          <w:rStyle w:val="CommentReference"/>
        </w:rPr>
        <w:annotationRef/>
      </w:r>
      <w:r>
        <w:t>To be aligned with the latest [TSM] draft</w:t>
      </w:r>
    </w:p>
  </w:comment>
  <w:comment w:id="56" w:author="Italo Busi" w:date="2021-01-11T11:40:00Z" w:initials="IB">
    <w:p w14:paraId="4D2F6EE7" w14:textId="060E0A5A" w:rsidR="0087625D" w:rsidRPr="005F55C2" w:rsidRDefault="0087625D">
      <w:pPr>
        <w:pStyle w:val="CommentText"/>
        <w:rPr>
          <w:b/>
        </w:rPr>
      </w:pPr>
      <w:r w:rsidRPr="005F55C2">
        <w:rPr>
          <w:rStyle w:val="CommentReference"/>
          <w:b/>
        </w:rPr>
        <w:annotationRef/>
      </w:r>
      <w:r w:rsidRPr="005F55C2">
        <w:rPr>
          <w:b/>
        </w:rPr>
        <w:t>See Issues #23 and #35</w:t>
      </w:r>
    </w:p>
  </w:comment>
  <w:comment w:id="59" w:author="Italo Busi" w:date="2020-09-07T11:55:00Z" w:initials="IB">
    <w:p w14:paraId="1CB0485D" w14:textId="75E28D05" w:rsidR="0087625D" w:rsidRPr="00166FA4" w:rsidRDefault="0087625D">
      <w:pPr>
        <w:pStyle w:val="CommentText"/>
        <w:rPr>
          <w:b/>
        </w:rPr>
      </w:pPr>
      <w:r w:rsidRPr="00166FA4">
        <w:rPr>
          <w:rStyle w:val="CommentReference"/>
          <w:b/>
        </w:rPr>
        <w:annotationRef/>
      </w:r>
      <w:r w:rsidRPr="00166FA4">
        <w:rPr>
          <w:b/>
        </w:rPr>
        <w:t>2020-09-07 Call</w:t>
      </w:r>
    </w:p>
    <w:p w14:paraId="4CA592F3" w14:textId="77777777" w:rsidR="0087625D" w:rsidRDefault="0087625D">
      <w:pPr>
        <w:pStyle w:val="CommentText"/>
      </w:pPr>
    </w:p>
    <w:p w14:paraId="30968E3C" w14:textId="31D4CF75" w:rsidR="0087625D" w:rsidRDefault="0087625D">
      <w:pPr>
        <w:pStyle w:val="CommentText"/>
      </w:pPr>
      <w:r>
        <w:t>To be reconciled with the on-discussion in TEAS WG about hard and soft isolation</w:t>
      </w:r>
    </w:p>
    <w:p w14:paraId="14AC4F78" w14:textId="77777777" w:rsidR="0087625D" w:rsidRDefault="0087625D">
      <w:pPr>
        <w:pStyle w:val="CommentText"/>
      </w:pPr>
    </w:p>
    <w:p w14:paraId="31715987" w14:textId="128A11FB" w:rsidR="0087625D" w:rsidRDefault="0087625D">
      <w:pPr>
        <w:pStyle w:val="CommentText"/>
      </w:pPr>
      <w:r>
        <w:t>We may rephrase to address the setup of PE-BR optical by-pass Tunnels to support the L2/L3VPN</w:t>
      </w:r>
    </w:p>
    <w:p w14:paraId="678A3A50" w14:textId="77777777" w:rsidR="0087625D" w:rsidRDefault="0087625D">
      <w:pPr>
        <w:pStyle w:val="CommentText"/>
      </w:pPr>
    </w:p>
    <w:p w14:paraId="3CEC0839" w14:textId="2C52DB8B" w:rsidR="0087625D" w:rsidRPr="005F55C2" w:rsidRDefault="0087625D">
      <w:pPr>
        <w:pStyle w:val="CommentText"/>
        <w:rPr>
          <w:b/>
        </w:rPr>
      </w:pPr>
      <w:r w:rsidRPr="005F55C2">
        <w:rPr>
          <w:b/>
        </w:rPr>
        <w:t>See Issue #23</w:t>
      </w:r>
    </w:p>
  </w:comment>
  <w:comment w:id="94" w:author="Italo Busi" w:date="2021-01-11T11:45:00Z" w:initials="IB">
    <w:p w14:paraId="1270D1F0" w14:textId="163B52CF" w:rsidR="0087625D" w:rsidRPr="005F55C2" w:rsidRDefault="0087625D">
      <w:pPr>
        <w:pStyle w:val="CommentText"/>
        <w:rPr>
          <w:b/>
        </w:rPr>
      </w:pPr>
      <w:r w:rsidRPr="005F55C2">
        <w:rPr>
          <w:rStyle w:val="CommentReference"/>
          <w:b/>
        </w:rPr>
        <w:annotationRef/>
      </w:r>
      <w:r w:rsidRPr="005F55C2">
        <w:rPr>
          <w:rStyle w:val="CommentReference"/>
          <w:b/>
        </w:rPr>
        <w:t>See Issue #36</w:t>
      </w:r>
    </w:p>
  </w:comment>
  <w:comment w:id="95" w:author="Belotti, Sergio (Nokia - IT/Vimercate)" w:date="2020-10-07T11:16:00Z" w:initials="BS(-I">
    <w:p w14:paraId="67935A90" w14:textId="77777777" w:rsidR="0087625D" w:rsidRDefault="0087625D" w:rsidP="00183DAE">
      <w:pPr>
        <w:pStyle w:val="CommentText"/>
      </w:pPr>
      <w:r>
        <w:rPr>
          <w:rStyle w:val="CommentReference"/>
        </w:rPr>
        <w:annotationRef/>
      </w:r>
      <w:r>
        <w:t xml:space="preserve">Should we consider also optical-impairment topology </w:t>
      </w:r>
      <w:proofErr w:type="gramStart"/>
      <w:r>
        <w:t>draft ?</w:t>
      </w:r>
      <w:proofErr w:type="gramEnd"/>
    </w:p>
  </w:comment>
  <w:comment w:id="96" w:author="Italo Busi" w:date="2021-01-11T11:42:00Z" w:initials="IB">
    <w:p w14:paraId="01BD34DF" w14:textId="2BB46383" w:rsidR="0087625D" w:rsidRDefault="0087625D">
      <w:pPr>
        <w:pStyle w:val="CommentText"/>
      </w:pPr>
      <w:r>
        <w:rPr>
          <w:rStyle w:val="CommentReference"/>
        </w:rPr>
        <w:annotationRef/>
      </w:r>
      <w:r>
        <w:t>Not applicable since this draft is assuming that Optical path computation is performed by the O-PNCs</w:t>
      </w:r>
    </w:p>
    <w:p w14:paraId="425A59A1" w14:textId="77777777" w:rsidR="0087625D" w:rsidRDefault="0087625D">
      <w:pPr>
        <w:pStyle w:val="CommentText"/>
      </w:pPr>
    </w:p>
    <w:p w14:paraId="1F2D4271" w14:textId="209E1A47" w:rsidR="0087625D" w:rsidRPr="005F55C2" w:rsidRDefault="0087625D">
      <w:pPr>
        <w:pStyle w:val="CommentText"/>
        <w:rPr>
          <w:b/>
        </w:rPr>
      </w:pPr>
      <w:r w:rsidRPr="005F55C2">
        <w:rPr>
          <w:b/>
        </w:rPr>
        <w:t>See Issue #37</w:t>
      </w:r>
    </w:p>
  </w:comment>
  <w:comment w:id="99" w:author="Italo Busi" w:date="2021-01-11T10:24:00Z" w:initials="IB">
    <w:p w14:paraId="48487F70" w14:textId="11305BCB" w:rsidR="0087625D" w:rsidRPr="00460D05" w:rsidRDefault="0087625D">
      <w:pPr>
        <w:pStyle w:val="CommentText"/>
        <w:rPr>
          <w:b/>
        </w:rPr>
      </w:pPr>
      <w:r w:rsidRPr="00460D05">
        <w:rPr>
          <w:rStyle w:val="CommentReference"/>
          <w:b/>
        </w:rPr>
        <w:annotationRef/>
      </w:r>
      <w:r w:rsidRPr="00460D05">
        <w:rPr>
          <w:b/>
        </w:rPr>
        <w:t>See Issue #31</w:t>
      </w:r>
    </w:p>
  </w:comment>
  <w:comment w:id="100" w:author="Italo Busi" w:date="2021-01-11T11:48:00Z" w:initials="IB">
    <w:p w14:paraId="3E8DC7E8" w14:textId="6276443D" w:rsidR="0087625D" w:rsidRPr="00460D05" w:rsidRDefault="0087625D">
      <w:pPr>
        <w:pStyle w:val="CommentText"/>
        <w:rPr>
          <w:b/>
        </w:rPr>
      </w:pPr>
      <w:r w:rsidRPr="00460D05">
        <w:rPr>
          <w:rStyle w:val="CommentReference"/>
          <w:b/>
        </w:rPr>
        <w:annotationRef/>
      </w:r>
      <w:r w:rsidRPr="00460D05">
        <w:rPr>
          <w:b/>
        </w:rPr>
        <w:t>See Issue #38</w:t>
      </w:r>
    </w:p>
  </w:comment>
  <w:comment w:id="110" w:author="Italo Busi" w:date="2021-01-11T11:50:00Z" w:initials="IB">
    <w:p w14:paraId="16A26D03" w14:textId="72473C61" w:rsidR="0087625D" w:rsidRDefault="0087625D">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87625D" w:rsidRDefault="0087625D">
      <w:pPr>
        <w:pStyle w:val="CommentText"/>
      </w:pPr>
    </w:p>
    <w:p w14:paraId="1B9B30AC" w14:textId="6AF3CDD8" w:rsidR="0087625D" w:rsidRDefault="0087625D">
      <w:pPr>
        <w:pStyle w:val="CommentText"/>
      </w:pPr>
      <w:r>
        <w:t>Need to describe the case where LLDP snooping is not supported: either static or proprietary solution</w:t>
      </w:r>
    </w:p>
    <w:p w14:paraId="0097B665" w14:textId="77777777" w:rsidR="0087625D" w:rsidRDefault="0087625D">
      <w:pPr>
        <w:pStyle w:val="CommentText"/>
      </w:pPr>
    </w:p>
    <w:p w14:paraId="2152BE08" w14:textId="40E24F22" w:rsidR="0087625D" w:rsidRPr="00460D05" w:rsidRDefault="0087625D">
      <w:pPr>
        <w:pStyle w:val="CommentText"/>
        <w:rPr>
          <w:b/>
        </w:rPr>
      </w:pPr>
      <w:r w:rsidRPr="00460D05">
        <w:rPr>
          <w:b/>
        </w:rPr>
        <w:t>See Issue #39</w:t>
      </w:r>
    </w:p>
    <w:p w14:paraId="2E4A1426" w14:textId="77777777" w:rsidR="0087625D" w:rsidRDefault="0087625D">
      <w:pPr>
        <w:pStyle w:val="CommentText"/>
      </w:pPr>
    </w:p>
    <w:p w14:paraId="262CC1B8" w14:textId="160212FF" w:rsidR="0087625D" w:rsidRDefault="0087625D">
      <w:pPr>
        <w:pStyle w:val="CommentText"/>
      </w:pPr>
      <w:r>
        <w:t xml:space="preserve">Create another open issue about some security text about LLDP snooping </w:t>
      </w:r>
    </w:p>
    <w:p w14:paraId="689F906F" w14:textId="77777777" w:rsidR="0087625D" w:rsidRDefault="0087625D">
      <w:pPr>
        <w:pStyle w:val="CommentText"/>
      </w:pPr>
    </w:p>
    <w:p w14:paraId="41E30D3B" w14:textId="6686AAEA" w:rsidR="0087625D" w:rsidRPr="00460D05" w:rsidRDefault="0087625D">
      <w:pPr>
        <w:pStyle w:val="CommentText"/>
        <w:rPr>
          <w:b/>
        </w:rPr>
      </w:pPr>
      <w:r w:rsidRPr="00460D05">
        <w:rPr>
          <w:b/>
        </w:rPr>
        <w:t>See Issue #40</w:t>
      </w:r>
    </w:p>
  </w:comment>
  <w:comment w:id="113" w:author="Italo Busi" w:date="2020-10-26T12:01:00Z" w:initials="IB">
    <w:p w14:paraId="79066CB2" w14:textId="77777777" w:rsidR="0087625D" w:rsidRDefault="0087625D"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87625D" w:rsidRDefault="0087625D" w:rsidP="004E7F85">
      <w:pPr>
        <w:pStyle w:val="CommentText"/>
      </w:pPr>
    </w:p>
    <w:p w14:paraId="75165B4F" w14:textId="14802581" w:rsidR="0087625D" w:rsidRPr="00460D05" w:rsidRDefault="0087625D" w:rsidP="004E7F85">
      <w:pPr>
        <w:pStyle w:val="CommentText"/>
        <w:rPr>
          <w:b/>
        </w:rPr>
      </w:pPr>
      <w:r w:rsidRPr="00460D05">
        <w:rPr>
          <w:b/>
        </w:rPr>
        <w:t>See Issues #4 and #5</w:t>
      </w:r>
    </w:p>
  </w:comment>
  <w:comment w:id="118" w:author="Italo Busi" w:date="2021-01-11T11:53:00Z" w:initials="IB">
    <w:p w14:paraId="4F70B60C" w14:textId="5C4165D6" w:rsidR="0087625D" w:rsidRPr="00460D05" w:rsidRDefault="0087625D">
      <w:pPr>
        <w:pStyle w:val="CommentText"/>
        <w:rPr>
          <w:b/>
        </w:rPr>
      </w:pPr>
      <w:r w:rsidRPr="00460D05">
        <w:rPr>
          <w:rStyle w:val="CommentReference"/>
          <w:b/>
        </w:rPr>
        <w:annotationRef/>
      </w:r>
      <w:r w:rsidRPr="00460D05">
        <w:rPr>
          <w:b/>
        </w:rPr>
        <w:t>Issue #38</w:t>
      </w:r>
    </w:p>
  </w:comment>
  <w:comment w:id="127" w:author="Jean-Francois Bouquier" w:date="2021-06-08T18:10:00Z" w:initials="BJVS">
    <w:p w14:paraId="23C81689" w14:textId="77777777" w:rsidR="0087625D" w:rsidRPr="00374C25" w:rsidRDefault="0087625D" w:rsidP="00374C25">
      <w:pPr>
        <w:pStyle w:val="ListParagraph"/>
        <w:numPr>
          <w:ilvl w:val="0"/>
          <w:numId w:val="58"/>
        </w:numPr>
      </w:pPr>
      <w:r>
        <w:rPr>
          <w:rStyle w:val="CommentReference"/>
        </w:rPr>
        <w:annotationRef/>
      </w:r>
      <w:r w:rsidRPr="00374C25">
        <w:t xml:space="preserve">OPSAWG-L3NM and L2NM both using VPN-Common </w:t>
      </w:r>
    </w:p>
    <w:p w14:paraId="4E155B69" w14:textId="77777777" w:rsidR="0087625D" w:rsidRPr="00374C25" w:rsidRDefault="0087625D" w:rsidP="00374C25">
      <w:pPr>
        <w:pStyle w:val="ListParagraph"/>
        <w:numPr>
          <w:ilvl w:val="0"/>
          <w:numId w:val="58"/>
        </w:numPr>
      </w:pPr>
      <w:r w:rsidRPr="00374C25">
        <w:t>TEAS TE Tunnel</w:t>
      </w:r>
    </w:p>
    <w:p w14:paraId="2460BC97" w14:textId="77777777" w:rsidR="0087625D" w:rsidRPr="00374C25" w:rsidRDefault="0087625D" w:rsidP="00374C25">
      <w:pPr>
        <w:pStyle w:val="ListParagraph"/>
        <w:numPr>
          <w:ilvl w:val="0"/>
          <w:numId w:val="58"/>
        </w:numPr>
      </w:pPr>
      <w:r w:rsidRPr="00374C25">
        <w:t>TEAS TE Service Mapping (TSM)</w:t>
      </w:r>
    </w:p>
    <w:p w14:paraId="3CC415C1" w14:textId="2E2FA07C" w:rsidR="0087625D" w:rsidRDefault="0087625D">
      <w:pPr>
        <w:pStyle w:val="CommentText"/>
      </w:pPr>
    </w:p>
  </w:comment>
  <w:comment w:id="143" w:author="Paolo Volpato" w:date="2021-06-08T08:39:00Z" w:initials="PV">
    <w:p w14:paraId="229CE04F" w14:textId="41527150" w:rsidR="0087625D" w:rsidRDefault="0087625D">
      <w:pPr>
        <w:pStyle w:val="CommentText"/>
      </w:pPr>
      <w:r>
        <w:rPr>
          <w:rStyle w:val="CommentReference"/>
        </w:rPr>
        <w:annotationRef/>
      </w:r>
      <w:r>
        <w:t>We all understand the meaning of “configure”. Technically, MDSC moves policies down to P-PNCs or calls some APIs</w:t>
      </w:r>
    </w:p>
  </w:comment>
  <w:comment w:id="146" w:author="Italo Busi" w:date="2021-01-12T16:28:00Z" w:initials="IB">
    <w:p w14:paraId="5B18C718" w14:textId="7A4A0636" w:rsidR="0087625D" w:rsidRPr="00460D05" w:rsidRDefault="0087625D">
      <w:pPr>
        <w:pStyle w:val="CommentText"/>
        <w:rPr>
          <w:b/>
        </w:rPr>
      </w:pPr>
      <w:r w:rsidRPr="00460D05">
        <w:rPr>
          <w:rStyle w:val="CommentReference"/>
          <w:b/>
        </w:rPr>
        <w:annotationRef/>
      </w:r>
      <w:r w:rsidRPr="00460D05">
        <w:rPr>
          <w:b/>
        </w:rPr>
        <w:t>See Issue #41</w:t>
      </w:r>
    </w:p>
  </w:comment>
  <w:comment w:id="149" w:author="Italo Busi" w:date="2021-01-11T11:53:00Z" w:initials="IB">
    <w:p w14:paraId="57F4102F" w14:textId="255A6101" w:rsidR="0087625D" w:rsidRPr="00460D05" w:rsidRDefault="0087625D">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3CC415C1" w15:done="0"/>
  <w15:commentEx w15:paraId="229CE04F"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6D8DB" w14:textId="77777777" w:rsidR="0093279C" w:rsidRDefault="0093279C">
      <w:r>
        <w:separator/>
      </w:r>
    </w:p>
  </w:endnote>
  <w:endnote w:type="continuationSeparator" w:id="0">
    <w:p w14:paraId="74B8B2A1" w14:textId="77777777" w:rsidR="0093279C" w:rsidRDefault="0093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87625D" w:rsidRDefault="0087625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263FEC">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t>December</w:t>
    </w:r>
    <w:r>
      <w:fldChar w:fldCharType="end"/>
    </w:r>
    <w:r>
      <w:t xml:space="preserve"> </w:t>
    </w:r>
    <w:r>
      <w:fldChar w:fldCharType="begin"/>
    </w:r>
    <w:r>
      <w:instrText xml:space="preserve"> SAVEDATE  \@ "d," </w:instrText>
    </w:r>
    <w:r>
      <w:fldChar w:fldCharType="separate"/>
    </w:r>
    <w:r w:rsidR="00263FEC">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lt; 7 </w:instrText>
    </w:r>
    <w:r>
      <w:fldChar w:fldCharType="begin"/>
    </w:r>
    <w:r>
      <w:instrText xml:space="preserve"> SAVEDATE \@ "YYYY" \* MERGEFORMAT </w:instrText>
    </w:r>
    <w:r>
      <w:fldChar w:fldCharType="separate"/>
    </w:r>
    <w:r w:rsidR="00263FEC">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263FEC">
      <w:rPr>
        <w:noProof/>
      </w:rPr>
      <w:t>2021</w:t>
    </w:r>
    <w:r>
      <w:fldChar w:fldCharType="end"/>
    </w:r>
    <w:r>
      <w:rPr>
        <w:rFonts w:cs="Times New Roman"/>
      </w:rPr>
      <w:tab/>
    </w:r>
    <w:r>
      <w:t xml:space="preserve">[Page </w:t>
    </w:r>
    <w:r>
      <w:fldChar w:fldCharType="begin"/>
    </w:r>
    <w:r>
      <w:instrText xml:space="preserve"> PAGE </w:instrText>
    </w:r>
    <w:r>
      <w:fldChar w:fldCharType="separate"/>
    </w:r>
    <w:r w:rsidR="00263FEC">
      <w:rPr>
        <w:noProof/>
      </w:rPr>
      <w:t>23</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87625D" w:rsidRDefault="0087625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263FEC">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t>December</w:t>
    </w:r>
    <w:r>
      <w:fldChar w:fldCharType="end"/>
    </w:r>
    <w:r>
      <w:t xml:space="preserve"> </w:t>
    </w:r>
    <w:r>
      <w:fldChar w:fldCharType="begin"/>
    </w:r>
    <w:r>
      <w:instrText xml:space="preserve"> SAVEDATE  \@ "d," </w:instrText>
    </w:r>
    <w:r>
      <w:fldChar w:fldCharType="separate"/>
    </w:r>
    <w:r w:rsidR="00263FEC">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lt; 7 </w:instrText>
    </w:r>
    <w:r>
      <w:fldChar w:fldCharType="begin"/>
    </w:r>
    <w:r>
      <w:instrText xml:space="preserve"> SAVEDATE \@ "YYYY" \* MERGEFORMAT </w:instrText>
    </w:r>
    <w:r>
      <w:fldChar w:fldCharType="separate"/>
    </w:r>
    <w:r w:rsidR="00263FEC">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263FEC">
      <w:rPr>
        <w:noProof/>
      </w:rPr>
      <w:t>2021</w:t>
    </w:r>
    <w:r>
      <w:fldChar w:fldCharType="end"/>
    </w:r>
    <w:r>
      <w:tab/>
      <w:t xml:space="preserve">[Page </w:t>
    </w:r>
    <w:r>
      <w:fldChar w:fldCharType="begin"/>
    </w:r>
    <w:r>
      <w:instrText xml:space="preserve"> PAGE </w:instrText>
    </w:r>
    <w:r>
      <w:fldChar w:fldCharType="separate"/>
    </w:r>
    <w:r w:rsidR="00263FEC">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72000" w14:textId="77777777" w:rsidR="0093279C" w:rsidRDefault="0093279C">
      <w:r>
        <w:separator/>
      </w:r>
    </w:p>
  </w:footnote>
  <w:footnote w:type="continuationSeparator" w:id="0">
    <w:p w14:paraId="6C93250E" w14:textId="77777777" w:rsidR="0093279C" w:rsidRDefault="009327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87625D" w:rsidRDefault="0087625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263FEC">
      <w:rPr>
        <w:noProof/>
      </w:rPr>
      <w:t>June 2021</w:t>
    </w:r>
    <w:r>
      <w:fldChar w:fldCharType="end"/>
    </w:r>
  </w:p>
  <w:p w14:paraId="0330A958" w14:textId="77777777" w:rsidR="0087625D" w:rsidRDefault="0087625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7625D" w:rsidRDefault="0087625D" w:rsidP="00F410C4">
    <w:pPr>
      <w:pStyle w:val="Header"/>
      <w:rPr>
        <w:highlight w:val="yellow"/>
      </w:rPr>
    </w:pPr>
  </w:p>
  <w:p w14:paraId="6FDEAA1E" w14:textId="77777777" w:rsidR="0087625D" w:rsidRDefault="0087625D" w:rsidP="00F410C4">
    <w:pPr>
      <w:pStyle w:val="Header"/>
      <w:rPr>
        <w:highlight w:val="yellow"/>
      </w:rPr>
    </w:pPr>
  </w:p>
  <w:p w14:paraId="4C3133EA" w14:textId="77777777" w:rsidR="0087625D" w:rsidRDefault="0087625D" w:rsidP="00F410C4">
    <w:pPr>
      <w:pStyle w:val="Header"/>
    </w:pPr>
    <w:r w:rsidRPr="007064B6">
      <w:t>TEAS Working Group</w:t>
    </w:r>
    <w:r>
      <w:tab/>
    </w:r>
    <w:r w:rsidRPr="00F410C4">
      <w:tab/>
    </w:r>
    <w:r>
      <w:t xml:space="preserve">Fabio </w:t>
    </w:r>
    <w:r w:rsidRPr="007064B6">
      <w:t>Peruzzini</w:t>
    </w:r>
  </w:p>
  <w:p w14:paraId="16A1767F" w14:textId="77777777" w:rsidR="0087625D" w:rsidRDefault="0087625D" w:rsidP="00F410C4">
    <w:pPr>
      <w:pStyle w:val="Header"/>
    </w:pPr>
    <w:r>
      <w:t>Internet Draft</w:t>
    </w:r>
    <w:r>
      <w:tab/>
    </w:r>
    <w:r w:rsidRPr="00F410C4">
      <w:tab/>
    </w:r>
    <w:r>
      <w:t>TIM</w:t>
    </w:r>
  </w:p>
  <w:p w14:paraId="4B4B9B7C" w14:textId="77777777" w:rsidR="0087625D" w:rsidRDefault="0087625D"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87625D" w:rsidRPr="00954E1B" w:rsidRDefault="0087625D" w:rsidP="00F410C4">
    <w:pPr>
      <w:pStyle w:val="Header"/>
      <w:rPr>
        <w:lang w:val="it-IT"/>
      </w:rPr>
    </w:pPr>
    <w:r>
      <w:rPr>
        <w:lang w:val="en-GB"/>
      </w:rPr>
      <w:tab/>
    </w:r>
    <w:r>
      <w:rPr>
        <w:lang w:val="en-GB"/>
      </w:rPr>
      <w:tab/>
    </w:r>
    <w:r w:rsidRPr="00954E1B">
      <w:rPr>
        <w:lang w:val="it-IT"/>
      </w:rPr>
      <w:t>Vodafone</w:t>
    </w:r>
  </w:p>
  <w:p w14:paraId="369C6969" w14:textId="77777777" w:rsidR="0087625D" w:rsidRPr="00954E1B" w:rsidRDefault="0087625D" w:rsidP="00F410C4">
    <w:pPr>
      <w:pStyle w:val="Header"/>
      <w:rPr>
        <w:lang w:val="it-IT"/>
      </w:rPr>
    </w:pPr>
    <w:r w:rsidRPr="00954E1B">
      <w:rPr>
        <w:lang w:val="it-IT"/>
      </w:rPr>
      <w:tab/>
    </w:r>
    <w:r w:rsidRPr="00954E1B">
      <w:rPr>
        <w:lang w:val="it-IT"/>
      </w:rPr>
      <w:tab/>
      <w:t>Italo Busi</w:t>
    </w:r>
  </w:p>
  <w:p w14:paraId="2984B8BD" w14:textId="77777777" w:rsidR="0087625D" w:rsidRPr="00954E1B" w:rsidRDefault="0087625D" w:rsidP="00F410C4">
    <w:pPr>
      <w:pStyle w:val="Header"/>
      <w:rPr>
        <w:lang w:val="it-IT"/>
      </w:rPr>
    </w:pPr>
    <w:r w:rsidRPr="00954E1B">
      <w:rPr>
        <w:lang w:val="it-IT"/>
      </w:rPr>
      <w:tab/>
    </w:r>
    <w:r w:rsidRPr="00954E1B">
      <w:rPr>
        <w:lang w:val="it-IT"/>
      </w:rPr>
      <w:tab/>
      <w:t>Huawei</w:t>
    </w:r>
  </w:p>
  <w:p w14:paraId="63AFEB19" w14:textId="77777777" w:rsidR="0087625D" w:rsidRPr="00954E1B" w:rsidRDefault="0087625D" w:rsidP="00F410C4">
    <w:pPr>
      <w:pStyle w:val="Header"/>
      <w:rPr>
        <w:lang w:val="it-IT"/>
      </w:rPr>
    </w:pPr>
    <w:r w:rsidRPr="00954E1B">
      <w:rPr>
        <w:lang w:val="it-IT"/>
      </w:rPr>
      <w:tab/>
    </w:r>
    <w:r w:rsidRPr="00954E1B">
      <w:rPr>
        <w:lang w:val="it-IT"/>
      </w:rPr>
      <w:tab/>
      <w:t>Daniel King</w:t>
    </w:r>
  </w:p>
  <w:p w14:paraId="6EDB0003" w14:textId="77777777" w:rsidR="0087625D" w:rsidRDefault="0087625D" w:rsidP="00F410C4">
    <w:pPr>
      <w:pStyle w:val="Header"/>
    </w:pPr>
    <w:r w:rsidRPr="00954E1B">
      <w:rPr>
        <w:lang w:val="it-IT"/>
      </w:rPr>
      <w:tab/>
    </w:r>
    <w:r w:rsidRPr="00954E1B">
      <w:rPr>
        <w:lang w:val="it-IT"/>
      </w:rPr>
      <w:tab/>
    </w:r>
    <w:r>
      <w:t>Old Dog Consulting</w:t>
    </w:r>
  </w:p>
  <w:p w14:paraId="629C5C70" w14:textId="77777777" w:rsidR="0087625D" w:rsidRDefault="0087625D" w:rsidP="00F410C4">
    <w:pPr>
      <w:pStyle w:val="Header"/>
      <w:rPr>
        <w:lang w:val="en-GB"/>
      </w:rPr>
    </w:pPr>
    <w:r>
      <w:rPr>
        <w:lang w:val="en-GB"/>
      </w:rPr>
      <w:tab/>
    </w:r>
    <w:r>
      <w:rPr>
        <w:lang w:val="en-GB"/>
      </w:rPr>
      <w:tab/>
      <w:t>Daniele Ceccarelli</w:t>
    </w:r>
  </w:p>
  <w:p w14:paraId="23931D84" w14:textId="77777777" w:rsidR="0087625D" w:rsidRPr="00390C09" w:rsidRDefault="0087625D" w:rsidP="00F410C4">
    <w:pPr>
      <w:pStyle w:val="Header"/>
      <w:rPr>
        <w:lang w:val="en-GB"/>
      </w:rPr>
    </w:pPr>
    <w:r>
      <w:rPr>
        <w:lang w:val="en-GB"/>
      </w:rPr>
      <w:tab/>
    </w:r>
    <w:r>
      <w:rPr>
        <w:lang w:val="en-GB"/>
      </w:rPr>
      <w:tab/>
    </w:r>
    <w:r w:rsidRPr="00433AE6">
      <w:rPr>
        <w:lang w:val="en-GB"/>
      </w:rPr>
      <w:t>Ericsson</w:t>
    </w:r>
  </w:p>
  <w:p w14:paraId="5DE008D9" w14:textId="77777777" w:rsidR="0087625D" w:rsidRPr="00390C09" w:rsidRDefault="0087625D" w:rsidP="00F410C4">
    <w:pPr>
      <w:pStyle w:val="Header"/>
      <w:rPr>
        <w:lang w:val="en-GB"/>
      </w:rPr>
    </w:pPr>
  </w:p>
  <w:p w14:paraId="76C05A00" w14:textId="62B89DFE" w:rsidR="0087625D" w:rsidRDefault="0087625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263FEC">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instrText>December</w:instrText>
    </w:r>
    <w:r>
      <w:fldChar w:fldCharType="end"/>
    </w:r>
    <w:r>
      <w:instrText xml:space="preserve"> \* MERGEFORMAT </w:instrText>
    </w:r>
    <w:r>
      <w:fldChar w:fldCharType="separate"/>
    </w:r>
    <w:r w:rsidR="00263FEC">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263FEC">
      <w:rPr>
        <w:noProof/>
      </w:rPr>
      <w:instrText>6</w:instrText>
    </w:r>
    <w:r>
      <w:fldChar w:fldCharType="end"/>
    </w:r>
    <w:r>
      <w:instrText xml:space="preserve"> &lt; 7 </w:instrText>
    </w:r>
    <w:r>
      <w:fldChar w:fldCharType="begin"/>
    </w:r>
    <w:r>
      <w:instrText xml:space="preserve"> SAVEDATE \@ "YYYY" \* MERGEFORMAT </w:instrText>
    </w:r>
    <w:r>
      <w:fldChar w:fldCharType="separate"/>
    </w:r>
    <w:r w:rsidR="00263FEC">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263FEC">
      <w:rPr>
        <w:noProof/>
      </w:rPr>
      <w:t>2021</w:t>
    </w:r>
    <w:r>
      <w:fldChar w:fldCharType="end"/>
    </w:r>
    <w:r>
      <w:tab/>
    </w:r>
    <w:r>
      <w:tab/>
    </w:r>
    <w:r>
      <w:fldChar w:fldCharType="begin"/>
    </w:r>
    <w:r>
      <w:instrText xml:space="preserve"> SAVEDATE  \@ "MMMM d, yyyy" </w:instrText>
    </w:r>
    <w:r>
      <w:fldChar w:fldCharType="separate"/>
    </w:r>
    <w:r w:rsidR="00263FEC">
      <w:rPr>
        <w:noProof/>
      </w:rPr>
      <w:t>June 14, 2021</w:t>
    </w:r>
    <w:r>
      <w:fldChar w:fldCharType="end"/>
    </w:r>
  </w:p>
  <w:p w14:paraId="4C49A4CA" w14:textId="77777777" w:rsidR="0087625D" w:rsidRDefault="0087625D" w:rsidP="00F410C4">
    <w:pPr>
      <w:pStyle w:val="Header"/>
    </w:pPr>
    <w:r>
      <w:tab/>
    </w:r>
  </w:p>
  <w:p w14:paraId="4043BDB6" w14:textId="77777777" w:rsidR="0087625D" w:rsidRDefault="0087625D"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an-Francois Bouquier">
    <w15:presenceInfo w15:providerId="AD" w15:userId="S::jeff.bouquier@vodafone.com::42bd9f8c-0160-4ee4-a2f9-0385317dd1bb"/>
  </w15:person>
  <w15:person w15:author="Paolo Volpato">
    <w15:presenceInfo w15:providerId="AD" w15:userId="S-1-5-21-147214757-305610072-1517763936-3253577"/>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344F"/>
    <w:rsid w:val="000D4AD0"/>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4845"/>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50C66"/>
    <w:rsid w:val="007535B4"/>
    <w:rsid w:val="00753DF3"/>
    <w:rsid w:val="00756310"/>
    <w:rsid w:val="00757691"/>
    <w:rsid w:val="00760CF0"/>
    <w:rsid w:val="00762554"/>
    <w:rsid w:val="00766E6F"/>
    <w:rsid w:val="007673E1"/>
    <w:rsid w:val="00773B11"/>
    <w:rsid w:val="00776578"/>
    <w:rsid w:val="00782D41"/>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2690"/>
    <w:rsid w:val="009B543C"/>
    <w:rsid w:val="009B5550"/>
    <w:rsid w:val="009B6623"/>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904"/>
    <w:rsid w:val="00A15E3F"/>
    <w:rsid w:val="00A179ED"/>
    <w:rsid w:val="00A20412"/>
    <w:rsid w:val="00A26096"/>
    <w:rsid w:val="00A26597"/>
    <w:rsid w:val="00A312AE"/>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76E"/>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0228"/>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1.sldx"/><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emf"/><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9D581-9E50-4299-9271-6570129B4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3</TotalTime>
  <Pages>33</Pages>
  <Words>9365</Words>
  <Characters>53381</Characters>
  <Application>Microsoft Office Word</Application>
  <DocSecurity>0</DocSecurity>
  <Lines>444</Lines>
  <Paragraphs>12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262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5</cp:revision>
  <cp:lastPrinted>2021-04-06T10:23:00Z</cp:lastPrinted>
  <dcterms:created xsi:type="dcterms:W3CDTF">2021-06-14T14:30:00Z</dcterms:created>
  <dcterms:modified xsi:type="dcterms:W3CDTF">2021-06-1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3683021</vt:lpwstr>
  </property>
</Properties>
</file>